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D70C47">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D70C47">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D70C47">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D70C47">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D70C47">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D70C47">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D70C47">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D70C47">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D70C47">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D70C47">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D70C47">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D70C47">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D70C47">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D70C47">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D70C47">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D70C47">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D70C47">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D70C47">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D70C47">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D70C47">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D70C47">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D70C47">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D70C47">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D70C47">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D70C47">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D70C47">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D70C47">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D70C47">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D70C47">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D70C47">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D70C47">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D70C47">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D70C47">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D70C47">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D70C47">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D70C47">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D70C47">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D70C47">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D70C47">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D70C47">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D70C47">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D70C47">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D70C47">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D70C47">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D70C47">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D70C47">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D70C47">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D70C47">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D70C47">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D70C47">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D70C47">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D70C47">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D70C47">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D70C47">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D70C47">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D70C47">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D70C47">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D70C47">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D70C47">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D70C47">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D70C47">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D70C47">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D70C47">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D70C47">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D70C47">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D70C47">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D70C47">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D70C47">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D70C47">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D70C47">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D70C47">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D70C47">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D70C47">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D70C47">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D70C47">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D70C47">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D70C47">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D70C47">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D70C47">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D70C47">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D70C47">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D70C47">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D70C47">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D70C47">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D70C47">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D70C47">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D70C47">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D70C47">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D70C47">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3497A792" w:rsidR="00A41BD0" w:rsidRDefault="00645BE5" w:rsidP="00645BE5">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1</w:t>
      </w:r>
      <w:r w:rsidR="00D70C47">
        <w:rPr>
          <w:noProof/>
        </w:rPr>
        <w:fldChar w:fldCharType="end"/>
      </w:r>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0BEBE48E" w:rsidR="000766E9" w:rsidRDefault="00781BFF" w:rsidP="00781BFF">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2</w:t>
      </w:r>
      <w:r w:rsidR="00D70C47">
        <w:rPr>
          <w:noProof/>
        </w:rPr>
        <w:fldChar w:fldCharType="end"/>
      </w:r>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522A2FB9" w:rsidR="00E4760D" w:rsidRDefault="00CD3720" w:rsidP="00CD3720">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3</w:t>
      </w:r>
      <w:r w:rsidR="00D70C47">
        <w:rPr>
          <w:noProof/>
        </w:rPr>
        <w:fldChar w:fldCharType="end"/>
      </w:r>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4CDC722B" w:rsidR="00853314" w:rsidRDefault="008E1B88" w:rsidP="008E1B88">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4</w:t>
      </w:r>
      <w:r w:rsidR="00D70C47">
        <w:rPr>
          <w:noProof/>
        </w:rPr>
        <w:fldChar w:fldCharType="end"/>
      </w:r>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562D8F3D" w:rsidR="00582ADE" w:rsidRPr="00250D8D" w:rsidRDefault="00EA5320" w:rsidP="00250D8D">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5</w:t>
      </w:r>
      <w:r w:rsidR="00D70C47">
        <w:rPr>
          <w:noProof/>
        </w:rPr>
        <w:fldChar w:fldCharType="end"/>
      </w:r>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2F42EC87" w:rsidR="0017429A" w:rsidRPr="0017429A" w:rsidRDefault="002D5198" w:rsidP="002D5198">
      <w:pPr>
        <w:pStyle w:val="Caption"/>
        <w:jc w:val="center"/>
        <w:rPr>
          <w:bCs/>
        </w:rPr>
      </w:pPr>
      <w:r>
        <w:t xml:space="preserve">Figure </w:t>
      </w:r>
      <w:r w:rsidR="00D70C47">
        <w:fldChar w:fldCharType="begin"/>
      </w:r>
      <w:r w:rsidR="00D70C47">
        <w:instrText xml:space="preserve"> SEQ Figure \* ARABIC </w:instrText>
      </w:r>
      <w:r w:rsidR="00D70C47">
        <w:fldChar w:fldCharType="separate"/>
      </w:r>
      <w:r w:rsidR="00DD1CE9">
        <w:rPr>
          <w:noProof/>
        </w:rPr>
        <w:t>6</w:t>
      </w:r>
      <w:r w:rsidR="00D70C47">
        <w:rPr>
          <w:noProof/>
        </w:rPr>
        <w:fldChar w:fldCharType="end"/>
      </w:r>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2F5F132B" w:rsidR="00BA135D" w:rsidRDefault="008D5F2C" w:rsidP="006252A5">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7</w:t>
      </w:r>
      <w:r w:rsidR="00D70C47">
        <w:rPr>
          <w:noProof/>
        </w:rPr>
        <w:fldChar w:fldCharType="end"/>
      </w:r>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47D2048D" w:rsidR="00F60019" w:rsidRDefault="00892298" w:rsidP="00A30BF1">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8</w:t>
      </w:r>
      <w:r w:rsidR="00D70C47">
        <w:rPr>
          <w:noProof/>
        </w:rPr>
        <w:fldChar w:fldCharType="end"/>
      </w:r>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06E38C3A" w:rsidR="009375F5" w:rsidRDefault="009375F5" w:rsidP="009375F5">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9</w:t>
      </w:r>
      <w:r w:rsidR="00D70C47">
        <w:rPr>
          <w:noProof/>
        </w:rPr>
        <w:fldChar w:fldCharType="end"/>
      </w:r>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3D33E763" w:rsidR="00151ED1" w:rsidRDefault="00151ED1" w:rsidP="00E14ADF">
      <w:pPr>
        <w:pStyle w:val="Caption"/>
        <w:jc w:val="center"/>
        <w:rPr>
          <w:rStyle w:val="a"/>
          <w:color w:val="252525"/>
        </w:rPr>
      </w:pPr>
      <w:r>
        <w:t xml:space="preserve">Figure </w:t>
      </w:r>
      <w:r w:rsidR="00D70C47">
        <w:fldChar w:fldCharType="begin"/>
      </w:r>
      <w:r w:rsidR="00D70C47">
        <w:instrText xml:space="preserve"> SEQ Figure \* ARABIC </w:instrText>
      </w:r>
      <w:r w:rsidR="00D70C47">
        <w:fldChar w:fldCharType="separate"/>
      </w:r>
      <w:r w:rsidR="00DD1CE9">
        <w:rPr>
          <w:noProof/>
        </w:rPr>
        <w:t>10</w:t>
      </w:r>
      <w:r w:rsidR="00D70C47">
        <w:rPr>
          <w:noProof/>
        </w:rPr>
        <w:fldChar w:fldCharType="end"/>
      </w:r>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2810B752" w:rsidR="008447AA" w:rsidRDefault="008447AA" w:rsidP="007C01AE">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11</w:t>
      </w:r>
      <w:r w:rsidR="00D70C47">
        <w:rPr>
          <w:noProof/>
        </w:rPr>
        <w:fldChar w:fldCharType="end"/>
      </w:r>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End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7DDC0947" w:rsidR="00D22F0E" w:rsidRDefault="00983ACD" w:rsidP="00983ACD">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12</w:t>
      </w:r>
      <w:r w:rsidR="00D70C47">
        <w:rPr>
          <w:noProof/>
        </w:rPr>
        <w:fldChar w:fldCharType="end"/>
      </w:r>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End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059CE8FA" w:rsidR="00D02248" w:rsidRDefault="004D3C71" w:rsidP="004D3C71">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13</w:t>
      </w:r>
      <w:r w:rsidR="00D70C47">
        <w:rPr>
          <w:noProof/>
        </w:rPr>
        <w:fldChar w:fldCharType="end"/>
      </w:r>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2891FF03" w:rsidR="00AD43A8" w:rsidRDefault="006C456D" w:rsidP="004A417D">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14</w:t>
      </w:r>
      <w:r w:rsidR="00D70C47">
        <w:rPr>
          <w:noProof/>
        </w:rPr>
        <w:fldChar w:fldCharType="end"/>
      </w:r>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End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7ADF32B1" w:rsidR="00E4042F" w:rsidRDefault="00E4042F" w:rsidP="004A3CEC">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15</w:t>
      </w:r>
      <w:r w:rsidR="00D70C47">
        <w:rPr>
          <w:noProof/>
        </w:rPr>
        <w:fldChar w:fldCharType="end"/>
      </w:r>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65C59F33" w:rsidR="00B26D8C" w:rsidRDefault="00D330F4" w:rsidP="00D330F4">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16</w:t>
      </w:r>
      <w:r w:rsidR="00D70C47">
        <w:rPr>
          <w:noProof/>
        </w:rPr>
        <w:fldChar w:fldCharType="end"/>
      </w:r>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7CE0D3B9" w:rsidR="000D40A3" w:rsidRDefault="00913E1C" w:rsidP="00AD7A44">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17</w:t>
      </w:r>
      <w:r w:rsidR="00D70C47">
        <w:rPr>
          <w:noProof/>
        </w:rPr>
        <w:fldChar w:fldCharType="end"/>
      </w:r>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4E9A44F4" w:rsidR="00036F2A" w:rsidRDefault="000B4638" w:rsidP="000B4638">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18</w:t>
      </w:r>
      <w:r w:rsidR="00D70C47">
        <w:rPr>
          <w:noProof/>
        </w:rPr>
        <w:fldChar w:fldCharType="end"/>
      </w:r>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5A1ADCAF" w:rsidR="000B0021" w:rsidRDefault="00875976" w:rsidP="00875976">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19</w:t>
      </w:r>
      <w:r w:rsidR="00D70C47">
        <w:rPr>
          <w:noProof/>
        </w:rPr>
        <w:fldChar w:fldCharType="end"/>
      </w:r>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0A471CF8" w:rsidR="00470FB3" w:rsidRDefault="000B3B6A" w:rsidP="000B3B6A">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20</w:t>
      </w:r>
      <w:r w:rsidR="00D70C47">
        <w:rPr>
          <w:noProof/>
        </w:rPr>
        <w:fldChar w:fldCharType="end"/>
      </w:r>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1E9CC057" w:rsidR="006D6981" w:rsidRDefault="006D6981" w:rsidP="006D6981">
      <w:pPr>
        <w:pStyle w:val="Caption"/>
        <w:ind w:left="720" w:hanging="720"/>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21</w:t>
      </w:r>
      <w:r w:rsidR="00D70C47">
        <w:rPr>
          <w:noProof/>
        </w:rPr>
        <w:fldChar w:fldCharType="end"/>
      </w:r>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End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09117756" w:rsidR="007F0C89" w:rsidRDefault="007F0C89" w:rsidP="007F0C89">
      <w:pPr>
        <w:pStyle w:val="Caption"/>
        <w:jc w:val="center"/>
      </w:pPr>
      <w:r w:rsidRPr="007E61CF">
        <w:t xml:space="preserve">Figure </w:t>
      </w:r>
      <w:r w:rsidR="00D70C47">
        <w:fldChar w:fldCharType="begin"/>
      </w:r>
      <w:r w:rsidR="00D70C47">
        <w:instrText xml:space="preserve"> SEQ Figure \* ARABIC </w:instrText>
      </w:r>
      <w:r w:rsidR="00D70C47">
        <w:fldChar w:fldCharType="separate"/>
      </w:r>
      <w:r w:rsidR="00DD1CE9">
        <w:rPr>
          <w:noProof/>
        </w:rPr>
        <w:t>22</w:t>
      </w:r>
      <w:r w:rsidR="00D70C47">
        <w:rPr>
          <w:noProof/>
        </w:rPr>
        <w:fldChar w:fldCharType="end"/>
      </w:r>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257965C8" w:rsidR="007F0C89" w:rsidRPr="00CB39DA" w:rsidRDefault="007F0C89" w:rsidP="007F0C89">
      <w:pPr>
        <w:pStyle w:val="Caption"/>
        <w:jc w:val="center"/>
        <w:rPr>
          <w:b w:val="0"/>
          <w:bCs/>
        </w:rPr>
      </w:pPr>
      <w:r w:rsidRPr="00CB39DA">
        <w:t xml:space="preserve">Figure </w:t>
      </w:r>
      <w:r w:rsidR="00D70C47">
        <w:fldChar w:fldCharType="begin"/>
      </w:r>
      <w:r w:rsidR="00D70C47">
        <w:instrText xml:space="preserve"> SEQ Figure \* ARABIC </w:instrText>
      </w:r>
      <w:r w:rsidR="00D70C47">
        <w:fldChar w:fldCharType="separate"/>
      </w:r>
      <w:r w:rsidR="00DD1CE9">
        <w:rPr>
          <w:noProof/>
        </w:rPr>
        <w:t>23</w:t>
      </w:r>
      <w:r w:rsidR="00D70C47">
        <w:rPr>
          <w:noProof/>
        </w:rPr>
        <w:fldChar w:fldCharType="end"/>
      </w:r>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7A20208B" w:rsidR="007F0C89" w:rsidRDefault="007F0C89" w:rsidP="007F0C89">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24</w:t>
      </w:r>
      <w:r w:rsidR="00D70C47">
        <w:rPr>
          <w:noProof/>
        </w:rPr>
        <w:fldChar w:fldCharType="end"/>
      </w:r>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510D41B4" w:rsidR="007F0C89" w:rsidRDefault="007F0C89" w:rsidP="007F0C89">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25</w:t>
      </w:r>
      <w:r w:rsidR="00D70C47">
        <w:rPr>
          <w:noProof/>
        </w:rPr>
        <w:fldChar w:fldCharType="end"/>
      </w:r>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087B34A1" w:rsidR="003B7C60" w:rsidRDefault="003B7C60" w:rsidP="0075313E">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26</w:t>
      </w:r>
      <w:r w:rsidR="00D70C47">
        <w:rPr>
          <w:noProof/>
        </w:rPr>
        <w:fldChar w:fldCharType="end"/>
      </w:r>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3D083903" w:rsidR="004D5FE6" w:rsidRDefault="003B7C60" w:rsidP="0075313E">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27</w:t>
      </w:r>
      <w:r w:rsidR="00D70C47">
        <w:rPr>
          <w:noProof/>
        </w:rPr>
        <w:fldChar w:fldCharType="end"/>
      </w:r>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35854FC2" w:rsidR="004C5C43" w:rsidRDefault="004C5C43" w:rsidP="00861FC2">
      <w:pPr>
        <w:pStyle w:val="Caption"/>
        <w:jc w:val="center"/>
      </w:pPr>
      <w:r>
        <w:t xml:space="preserve">Figure </w:t>
      </w:r>
      <w:r w:rsidR="00D70C47">
        <w:fldChar w:fldCharType="begin"/>
      </w:r>
      <w:r w:rsidR="00D70C47">
        <w:instrText xml:space="preserve"> SEQ Figure \* ARABIC</w:instrText>
      </w:r>
      <w:r w:rsidR="00D70C47">
        <w:instrText xml:space="preserve"> </w:instrText>
      </w:r>
      <w:r w:rsidR="00D70C47">
        <w:fldChar w:fldCharType="separate"/>
      </w:r>
      <w:r w:rsidR="00DD1CE9">
        <w:rPr>
          <w:noProof/>
        </w:rPr>
        <w:t>28</w:t>
      </w:r>
      <w:r w:rsidR="00D70C47">
        <w:rPr>
          <w:noProof/>
        </w:rPr>
        <w:fldChar w:fldCharType="end"/>
      </w:r>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0931DB44" w:rsidR="00DA0121" w:rsidRDefault="004C5C43" w:rsidP="00236DE7">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29</w:t>
      </w:r>
      <w:r w:rsidR="00D70C47">
        <w:rPr>
          <w:noProof/>
        </w:rPr>
        <w:fldChar w:fldCharType="end"/>
      </w:r>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3950F11F" w:rsidR="00B80B8C" w:rsidRDefault="00B80B8C" w:rsidP="00B80B8C">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30</w:t>
      </w:r>
      <w:r w:rsidR="00D70C47">
        <w:rPr>
          <w:noProof/>
        </w:rPr>
        <w:fldChar w:fldCharType="end"/>
      </w:r>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4C94851F" w:rsidR="00427DAB" w:rsidRDefault="00B67BFA" w:rsidP="0028708B">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31</w:t>
      </w:r>
      <w:r w:rsidR="00D70C47">
        <w:rPr>
          <w:noProof/>
        </w:rPr>
        <w:fldChar w:fldCharType="end"/>
      </w:r>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53926256" w:rsidR="00543E72" w:rsidRDefault="00533053" w:rsidP="00533053">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32</w:t>
      </w:r>
      <w:r w:rsidR="00D70C47">
        <w:rPr>
          <w:noProof/>
        </w:rPr>
        <w:fldChar w:fldCharType="end"/>
      </w:r>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D70C47"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8FA68E4" w:rsidR="006D5E8A" w:rsidRDefault="006D5E8A" w:rsidP="006D5E8A">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33</w:t>
      </w:r>
      <w:r w:rsidR="00D70C47">
        <w:rPr>
          <w:noProof/>
        </w:rPr>
        <w:fldChar w:fldCharType="end"/>
      </w:r>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30B5F837" w:rsidR="005F2D9B" w:rsidRPr="009E483B" w:rsidRDefault="005F2D9B" w:rsidP="006A4D37">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34</w:t>
      </w:r>
      <w:r w:rsidR="00D70C47">
        <w:rPr>
          <w:noProof/>
        </w:rPr>
        <w:fldChar w:fldCharType="end"/>
      </w:r>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End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3A9E9489" w:rsidR="005F2D9B" w:rsidRPr="007F5E76" w:rsidRDefault="005F2D9B" w:rsidP="00355ED5">
      <w:pPr>
        <w:pStyle w:val="Caption"/>
        <w:jc w:val="center"/>
        <w:rPr>
          <w:b w:val="0"/>
        </w:rPr>
      </w:pPr>
      <w:r>
        <w:t xml:space="preserve">Figure </w:t>
      </w:r>
      <w:r w:rsidR="00D70C47">
        <w:fldChar w:fldCharType="begin"/>
      </w:r>
      <w:r w:rsidR="00D70C47">
        <w:instrText xml:space="preserve"> SEQ Figure \* ARABIC </w:instrText>
      </w:r>
      <w:r w:rsidR="00D70C47">
        <w:fldChar w:fldCharType="separate"/>
      </w:r>
      <w:r w:rsidR="00DD1CE9">
        <w:rPr>
          <w:noProof/>
        </w:rPr>
        <w:t>35</w:t>
      </w:r>
      <w:r w:rsidR="00D70C47">
        <w:rPr>
          <w:noProof/>
        </w:rPr>
        <w:fldChar w:fldCharType="end"/>
      </w:r>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End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56D9873E" w:rsidR="00413E01" w:rsidRDefault="00291082" w:rsidP="00291082">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36</w:t>
      </w:r>
      <w:r w:rsidR="00D70C47">
        <w:rPr>
          <w:noProof/>
        </w:rPr>
        <w:fldChar w:fldCharType="end"/>
      </w:r>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End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End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6BF19A68" w:rsidR="00656880" w:rsidRDefault="008F5BE2" w:rsidP="008F5BE2">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37</w:t>
      </w:r>
      <w:r w:rsidR="00D70C47">
        <w:rPr>
          <w:noProof/>
        </w:rPr>
        <w:fldChar w:fldCharType="end"/>
      </w:r>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4915D910" w:rsidR="003C3A0A" w:rsidRDefault="002221E8" w:rsidP="002221E8">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38</w:t>
      </w:r>
      <w:r w:rsidR="00D70C47">
        <w:rPr>
          <w:noProof/>
        </w:rPr>
        <w:fldChar w:fldCharType="end"/>
      </w:r>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080ED93A" w:rsidR="002D040E" w:rsidRDefault="002D040E" w:rsidP="002D040E">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39</w:t>
      </w:r>
      <w:r w:rsidR="00D70C47">
        <w:rPr>
          <w:noProof/>
        </w:rPr>
        <w:fldChar w:fldCharType="end"/>
      </w:r>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3122F400" w:rsidR="00123F41" w:rsidRDefault="0086304C" w:rsidP="0086304C">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40</w:t>
      </w:r>
      <w:r w:rsidR="00D70C47">
        <w:rPr>
          <w:noProof/>
        </w:rPr>
        <w:fldChar w:fldCharType="end"/>
      </w:r>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06460ED0" w:rsidR="00123F41" w:rsidRDefault="00350E89" w:rsidP="00350E89">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41</w:t>
      </w:r>
      <w:r w:rsidR="00D70C47">
        <w:rPr>
          <w:noProof/>
        </w:rPr>
        <w:fldChar w:fldCharType="end"/>
      </w:r>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47A84971" w:rsidR="00123F41" w:rsidRPr="00FF5E1F" w:rsidRDefault="00D7607F" w:rsidP="00D7607F">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42</w:t>
      </w:r>
      <w:r w:rsidR="00D70C47">
        <w:rPr>
          <w:noProof/>
        </w:rPr>
        <w:fldChar w:fldCharType="end"/>
      </w:r>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3DCE8988" w:rsidR="00AA5989" w:rsidRDefault="0001297D" w:rsidP="0001297D">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43</w:t>
      </w:r>
      <w:r w:rsidR="00D70C47">
        <w:rPr>
          <w:noProof/>
        </w:rPr>
        <w:fldChar w:fldCharType="end"/>
      </w:r>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26B39208" w:rsidR="00CF54DE" w:rsidRDefault="00193D89" w:rsidP="006B22EA">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44</w:t>
      </w:r>
      <w:r w:rsidR="00D70C47">
        <w:rPr>
          <w:noProof/>
        </w:rPr>
        <w:fldChar w:fldCharType="end"/>
      </w:r>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07BFE881"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r w:rsidR="00D70C47">
        <w:fldChar w:fldCharType="begin"/>
      </w:r>
      <w:r w:rsidR="00D70C47">
        <w:instrText xml:space="preserve"> SEQ Figure \* ARABIC </w:instrText>
      </w:r>
      <w:r w:rsidR="00D70C47">
        <w:fldChar w:fldCharType="separate"/>
      </w:r>
      <w:r w:rsidR="00DD1CE9">
        <w:rPr>
          <w:noProof/>
        </w:rPr>
        <w:t>45</w:t>
      </w:r>
      <w:r w:rsidR="00D70C47">
        <w:rPr>
          <w:noProof/>
        </w:rPr>
        <w:fldChar w:fldCharType="end"/>
      </w:r>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04465726" w:rsidR="00E56110" w:rsidRDefault="00002F26" w:rsidP="00002F26">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46</w:t>
      </w:r>
      <w:r w:rsidR="00D70C47">
        <w:rPr>
          <w:noProof/>
        </w:rPr>
        <w:fldChar w:fldCharType="end"/>
      </w:r>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51780EC6" w:rsidR="00B53DF0" w:rsidRDefault="004D779F" w:rsidP="00DA415B">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47</w:t>
      </w:r>
      <w:r w:rsidR="00D70C47">
        <w:rPr>
          <w:noProof/>
        </w:rPr>
        <w:fldChar w:fldCharType="end"/>
      </w:r>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5A6268D8" w:rsidR="00D41B00" w:rsidRDefault="00D41B00" w:rsidP="00D41B00">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48</w:t>
      </w:r>
      <w:r w:rsidR="00D70C47">
        <w:rPr>
          <w:noProof/>
        </w:rPr>
        <w:fldChar w:fldCharType="end"/>
      </w:r>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7B28496B" w:rsidR="00781FC2" w:rsidRDefault="0025572B" w:rsidP="0025572B">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49</w:t>
      </w:r>
      <w:r w:rsidR="00D70C47">
        <w:rPr>
          <w:noProof/>
        </w:rPr>
        <w:fldChar w:fldCharType="end"/>
      </w:r>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1F8F8B17" w:rsidR="003F59D2" w:rsidRPr="006C0387" w:rsidRDefault="006124DE" w:rsidP="006C0387">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50</w:t>
      </w:r>
      <w:r w:rsidR="00D70C47">
        <w:rPr>
          <w:noProof/>
        </w:rPr>
        <w:fldChar w:fldCharType="end"/>
      </w:r>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527C4FA6" w:rsidR="00FF2748" w:rsidRDefault="00FF2748" w:rsidP="00FF2748">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51</w:t>
      </w:r>
      <w:r w:rsidR="00D70C47">
        <w:rPr>
          <w:noProof/>
        </w:rPr>
        <w:fldChar w:fldCharType="end"/>
      </w:r>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48214D78" w:rsidR="00746CD4" w:rsidRDefault="00565A71" w:rsidP="00565A71">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52</w:t>
      </w:r>
      <w:r w:rsidR="00D70C47">
        <w:rPr>
          <w:noProof/>
        </w:rPr>
        <w:fldChar w:fldCharType="end"/>
      </w:r>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7FEF4B36" w:rsidR="00A858FD" w:rsidRDefault="00FE6054" w:rsidP="00FE6054">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53</w:t>
      </w:r>
      <w:r w:rsidR="00D70C47">
        <w:rPr>
          <w:noProof/>
        </w:rPr>
        <w:fldChar w:fldCharType="end"/>
      </w:r>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61F177D0" w:rsidR="00D516C5" w:rsidRDefault="000D274A" w:rsidP="00450898">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54</w:t>
      </w:r>
      <w:r w:rsidR="00D70C47">
        <w:rPr>
          <w:noProof/>
        </w:rPr>
        <w:fldChar w:fldCharType="end"/>
      </w:r>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7FC5E4C8" w:rsidR="00473B42" w:rsidRDefault="00832CA4" w:rsidP="00832CA4">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55</w:t>
      </w:r>
      <w:r w:rsidR="00D70C47">
        <w:rPr>
          <w:noProof/>
        </w:rPr>
        <w:fldChar w:fldCharType="end"/>
      </w:r>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4EE1D578" w:rsidR="00F537CD" w:rsidRDefault="00EA6191" w:rsidP="00F537CD">
      <w:pPr>
        <w:keepNext/>
      </w:pPr>
      <w:r>
        <w:rPr>
          <w:noProof/>
        </w:rPr>
        <w:drawing>
          <wp:inline distT="0" distB="0" distL="0" distR="0" wp14:anchorId="48C73263" wp14:editId="72A2C0D1">
            <wp:extent cx="6645910" cy="5987415"/>
            <wp:effectExtent l="0" t="0" r="0" b="0"/>
            <wp:docPr id="167" name="Picture 167"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57281A9C" w:rsidR="00654E19" w:rsidRPr="00075071" w:rsidRDefault="00F537CD" w:rsidP="00465F4A">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56</w:t>
      </w:r>
      <w:r w:rsidR="00D70C47">
        <w:rPr>
          <w:noProof/>
        </w:rPr>
        <w:fldChar w:fldCharType="end"/>
      </w:r>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2A9D0D55"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3AB87CAF" w:rsidR="004E48E4" w:rsidRDefault="00561EF0" w:rsidP="001B4D77">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57</w:t>
      </w:r>
      <w:r w:rsidR="00D70C47">
        <w:rPr>
          <w:noProof/>
        </w:rPr>
        <w:fldChar w:fldCharType="end"/>
      </w:r>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4744D46E" w:rsidR="00484CBE" w:rsidRDefault="002C15E7" w:rsidP="002C15E7">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58</w:t>
      </w:r>
      <w:r w:rsidR="00D70C47">
        <w:rPr>
          <w:noProof/>
        </w:rPr>
        <w:fldChar w:fldCharType="end"/>
      </w:r>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0655A4A5" w:rsidR="00012E00" w:rsidRDefault="00174429" w:rsidP="006F5116">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59</w:t>
      </w:r>
      <w:r w:rsidR="00D70C47">
        <w:rPr>
          <w:noProof/>
        </w:rPr>
        <w:fldChar w:fldCharType="end"/>
      </w:r>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49288813" w:rsidR="00D833AC" w:rsidRDefault="00092C61" w:rsidP="003342DE">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60</w:t>
      </w:r>
      <w:r w:rsidR="00D70C47">
        <w:rPr>
          <w:noProof/>
        </w:rPr>
        <w:fldChar w:fldCharType="end"/>
      </w:r>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158CE51C" w:rsidR="003E0251" w:rsidRDefault="003342DE" w:rsidP="003342DE">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61</w:t>
      </w:r>
      <w:r w:rsidR="00D70C47">
        <w:rPr>
          <w:noProof/>
        </w:rPr>
        <w:fldChar w:fldCharType="end"/>
      </w:r>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4946BFC1" w:rsidR="00FA64E1" w:rsidRDefault="00FA64E1" w:rsidP="00FA64E1">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62</w:t>
      </w:r>
      <w:r w:rsidR="00D70C47">
        <w:rPr>
          <w:noProof/>
        </w:rPr>
        <w:fldChar w:fldCharType="end"/>
      </w:r>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003A2BBA" w:rsidR="00EF6AF4" w:rsidRDefault="003A7636" w:rsidP="003A7636">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63</w:t>
      </w:r>
      <w:r w:rsidR="00D70C47">
        <w:rPr>
          <w:noProof/>
        </w:rPr>
        <w:fldChar w:fldCharType="end"/>
      </w:r>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418A1C95" w:rsidR="00404965" w:rsidRDefault="003A7636" w:rsidP="003A7636">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64</w:t>
      </w:r>
      <w:r w:rsidR="00D70C47">
        <w:rPr>
          <w:noProof/>
        </w:rPr>
        <w:fldChar w:fldCharType="end"/>
      </w:r>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443E73A8" w:rsidR="00B45D08" w:rsidRDefault="003A7636" w:rsidP="003848EB">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65</w:t>
      </w:r>
      <w:r w:rsidR="00D70C47">
        <w:rPr>
          <w:noProof/>
        </w:rPr>
        <w:fldChar w:fldCharType="end"/>
      </w:r>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0E0A93AB" w:rsidR="00586ABE" w:rsidRDefault="00B61E92" w:rsidP="00B61E92">
      <w:pPr>
        <w:pStyle w:val="Caption"/>
        <w:jc w:val="center"/>
      </w:pPr>
      <w:r>
        <w:t xml:space="preserve">Figure </w:t>
      </w:r>
      <w:r w:rsidR="00D70C47">
        <w:fldChar w:fldCharType="begin"/>
      </w:r>
      <w:r w:rsidR="00D70C47">
        <w:instrText xml:space="preserve"> SEQ Figure \* ARA</w:instrText>
      </w:r>
      <w:r w:rsidR="00D70C47">
        <w:instrText xml:space="preserve">BIC </w:instrText>
      </w:r>
      <w:r w:rsidR="00D70C47">
        <w:fldChar w:fldCharType="separate"/>
      </w:r>
      <w:r w:rsidR="00DD1CE9">
        <w:rPr>
          <w:noProof/>
        </w:rPr>
        <w:t>66</w:t>
      </w:r>
      <w:r w:rsidR="00D70C47">
        <w:rPr>
          <w:noProof/>
        </w:rPr>
        <w:fldChar w:fldCharType="end"/>
      </w:r>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448DF4C6" w:rsidR="006D0371" w:rsidRDefault="006D0371" w:rsidP="00F118FD">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67</w:t>
      </w:r>
      <w:r w:rsidR="00D70C47">
        <w:rPr>
          <w:noProof/>
        </w:rPr>
        <w:fldChar w:fldCharType="end"/>
      </w:r>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52929744" w:rsidR="0076353F" w:rsidRDefault="0076353F" w:rsidP="0076353F">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68</w:t>
      </w:r>
      <w:r w:rsidR="00D70C47">
        <w:rPr>
          <w:noProof/>
        </w:rPr>
        <w:fldChar w:fldCharType="end"/>
      </w:r>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4B607D90" w:rsidR="002D60D3" w:rsidRDefault="002D60D3" w:rsidP="006C4C15">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69</w:t>
      </w:r>
      <w:r w:rsidR="00D70C47">
        <w:rPr>
          <w:noProof/>
        </w:rPr>
        <w:fldChar w:fldCharType="end"/>
      </w:r>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57FA4633" w:rsidR="00C96289" w:rsidRDefault="00C96289" w:rsidP="00C96289">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70</w:t>
      </w:r>
      <w:r w:rsidR="00D70C47">
        <w:rPr>
          <w:noProof/>
        </w:rPr>
        <w:fldChar w:fldCharType="end"/>
      </w:r>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078CE5D8" w:rsidR="00336B35" w:rsidRDefault="00336B35" w:rsidP="00A1519A">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71</w:t>
      </w:r>
      <w:r w:rsidR="00D70C47">
        <w:rPr>
          <w:noProof/>
        </w:rPr>
        <w:fldChar w:fldCharType="end"/>
      </w:r>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2E7C8147" w:rsidR="00DD63DE" w:rsidRDefault="00DD63DE" w:rsidP="00DD63DE">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72</w:t>
      </w:r>
      <w:r w:rsidR="00D70C47">
        <w:rPr>
          <w:noProof/>
        </w:rPr>
        <w:fldChar w:fldCharType="end"/>
      </w:r>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14533DBA"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visit logging</w:t>
      </w:r>
      <w:r w:rsidR="00A1141A">
        <w:t xml:space="preserve">, </w:t>
      </w:r>
      <w:r w:rsidR="001D7C12">
        <w:t>database connectivity</w:t>
      </w:r>
      <w:r w:rsidR="00A1141A">
        <w:t>,</w:t>
      </w:r>
      <w:r w:rsidR="00DF3644">
        <w:t xml:space="preserve"> schema modelling</w:t>
      </w:r>
      <w:r w:rsidR="001D7C12">
        <w:t xml:space="preserve"> </w:t>
      </w:r>
      <w:r w:rsidR="00A4694B">
        <w:t>and a router</w:t>
      </w:r>
      <w:r w:rsidR="00C669AC">
        <w:t>s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6B9B4749" w:rsidR="00291C33" w:rsidRDefault="00291C33" w:rsidP="00291C33">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73</w:t>
      </w:r>
      <w:r w:rsidR="00D70C47">
        <w:rPr>
          <w:noProof/>
        </w:rPr>
        <w:fldChar w:fldCharType="end"/>
      </w:r>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7D5CDCE1" w:rsidR="00682B7F" w:rsidRDefault="00682B7F" w:rsidP="00291C33">
      <w:pPr>
        <w:pStyle w:val="Heading3"/>
      </w:pPr>
      <w:r>
        <w:t>5.2.1. | Schemas and Database</w:t>
      </w:r>
      <w:bookmarkEnd w:id="61"/>
    </w:p>
    <w:p w14:paraId="5B92EF2F" w14:textId="77777777" w:rsidR="00B10273" w:rsidRDefault="00B10273" w:rsidP="007E62FE"/>
    <w:p w14:paraId="185E1AFD" w14:textId="35C18187" w:rsidR="007E62FE" w:rsidRDefault="00722EAB" w:rsidP="007E62FE">
      <w:r>
        <w:t xml:space="preserve">Explain </w:t>
      </w:r>
      <w:r w:rsidR="004171A2">
        <w:t xml:space="preserve">the </w:t>
      </w:r>
      <w:r>
        <w:t>difference between normalised solution, embedding, and list of object references.</w:t>
      </w:r>
    </w:p>
    <w:p w14:paraId="589FB58E" w14:textId="01CFB9BC" w:rsidR="00EF5C86" w:rsidRDefault="00247E09" w:rsidP="007E62FE">
      <w:r w:rsidRPr="00247E09">
        <w:rPr>
          <w:noProof/>
        </w:rPr>
        <w:drawing>
          <wp:inline distT="0" distB="0" distL="0" distR="0" wp14:anchorId="19150BC9" wp14:editId="44B1F680">
            <wp:extent cx="6645910" cy="2580640"/>
            <wp:effectExtent l="0" t="0" r="2540" b="0"/>
            <wp:docPr id="165" name="Picture 1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 text, application&#10;&#10;Description automatically generated"/>
                    <pic:cNvPicPr/>
                  </pic:nvPicPr>
                  <pic:blipFill>
                    <a:blip r:embed="rId106"/>
                    <a:stretch>
                      <a:fillRect/>
                    </a:stretch>
                  </pic:blipFill>
                  <pic:spPr>
                    <a:xfrm>
                      <a:off x="0" y="0"/>
                      <a:ext cx="6645910" cy="2580640"/>
                    </a:xfrm>
                    <a:prstGeom prst="rect">
                      <a:avLst/>
                    </a:prstGeom>
                  </pic:spPr>
                </pic:pic>
              </a:graphicData>
            </a:graphic>
          </wp:inline>
        </w:drawing>
      </w:r>
    </w:p>
    <w:p w14:paraId="7C4D1F95" w14:textId="77777777" w:rsidR="00B10273" w:rsidRPr="007E62FE" w:rsidRDefault="00B10273" w:rsidP="007E62FE"/>
    <w:p w14:paraId="6F0617CA" w14:textId="6BDF4B4F" w:rsidR="004F4118" w:rsidRDefault="00801234" w:rsidP="00801234">
      <w:pPr>
        <w:pStyle w:val="Heading3"/>
      </w:pPr>
      <w:bookmarkStart w:id="62" w:name="_Toc127837662"/>
      <w:r>
        <w:t>5.2.</w:t>
      </w:r>
      <w:r w:rsidR="00682B7F">
        <w:t>2</w:t>
      </w:r>
      <w:r>
        <w:t xml:space="preserve">. | </w:t>
      </w:r>
      <w:r w:rsidR="004F4118">
        <w:t xml:space="preserve">API </w:t>
      </w:r>
      <w:bookmarkEnd w:id="62"/>
      <w:r w:rsidR="004C4128">
        <w:t>Routes</w:t>
      </w:r>
    </w:p>
    <w:p w14:paraId="7C4536AC" w14:textId="6934442B" w:rsidR="00787A87" w:rsidRDefault="006C15DB" w:rsidP="00787A87">
      <w:pPr>
        <w:keepNext/>
      </w:pPr>
      <w:r w:rsidRPr="006C15DB">
        <w:rPr>
          <w:noProof/>
        </w:rPr>
        <w:lastRenderedPageBreak/>
        <w:drawing>
          <wp:inline distT="0" distB="0" distL="0" distR="0" wp14:anchorId="1528024F" wp14:editId="3364500F">
            <wp:extent cx="6645910" cy="373824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645910" cy="3738245"/>
                    </a:xfrm>
                    <a:prstGeom prst="rect">
                      <a:avLst/>
                    </a:prstGeom>
                  </pic:spPr>
                </pic:pic>
              </a:graphicData>
            </a:graphic>
          </wp:inline>
        </w:drawing>
      </w:r>
    </w:p>
    <w:p w14:paraId="4E3E9755" w14:textId="1E288B45" w:rsidR="003662E9" w:rsidRDefault="00787A87" w:rsidP="00787A87">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74</w:t>
      </w:r>
      <w:r w:rsidR="00D70C47">
        <w:rPr>
          <w:noProof/>
        </w:rPr>
        <w:fldChar w:fldCharType="end"/>
      </w:r>
      <w:r>
        <w:t xml:space="preserve"> |</w:t>
      </w:r>
      <w:r w:rsidR="009648C3">
        <w:t xml:space="preserve"> Postman</w:t>
      </w:r>
    </w:p>
    <w:p w14:paraId="76CA6990" w14:textId="77777777" w:rsidR="009F1EB0" w:rsidRPr="009F1EB0" w:rsidRDefault="009F1EB0" w:rsidP="009F1EB0"/>
    <w:p w14:paraId="7F55F8DC" w14:textId="51300D5D" w:rsidR="009121CA" w:rsidRDefault="00801234" w:rsidP="00271BA6">
      <w:pPr>
        <w:pStyle w:val="Heading4"/>
      </w:pPr>
      <w:r>
        <w:t>5.2.</w:t>
      </w:r>
      <w:r w:rsidR="00464F5D">
        <w:t>3.</w:t>
      </w:r>
      <w:r>
        <w:t xml:space="preserve"> | </w:t>
      </w:r>
      <w:r w:rsidR="00562ADD">
        <w:t>Authentication</w:t>
      </w:r>
      <w:r w:rsidR="00271BA6">
        <w:t>, Authorisation and Security</w:t>
      </w:r>
    </w:p>
    <w:p w14:paraId="321A3A54" w14:textId="77777777" w:rsidR="00024DE0" w:rsidRDefault="00024DE0" w:rsidP="00B33791"/>
    <w:p w14:paraId="1C44DD63" w14:textId="1766AB75" w:rsidR="00026E01" w:rsidRDefault="00026E01" w:rsidP="00B33791">
      <w:r>
        <w:t xml:space="preserve">JSON Web Tokens (JWT) </w:t>
      </w:r>
      <w:r w:rsidR="00110BFB">
        <w:t xml:space="preserve">are appended </w:t>
      </w:r>
      <w:r w:rsidR="007329F3">
        <w:t xml:space="preserve">in </w:t>
      </w:r>
      <w:r w:rsidR="00195A6F">
        <w:t>every API call</w:t>
      </w:r>
      <w:r w:rsidR="007329F3">
        <w:t xml:space="preserve">s header to </w:t>
      </w:r>
      <w:r w:rsidR="00BB4681">
        <w:t>allow secure communication between a client end server</w:t>
      </w:r>
      <w:r w:rsidR="00B3116B">
        <w:t>. JWT store</w:t>
      </w:r>
      <w:r w:rsidR="00093F8F">
        <w:t>s</w:t>
      </w:r>
      <w:r w:rsidR="00B3116B">
        <w:t xml:space="preserve"> information about </w:t>
      </w:r>
      <w:r w:rsidR="003E0C07">
        <w:t xml:space="preserve">the data </w:t>
      </w:r>
      <w:r w:rsidR="00565B21">
        <w:t xml:space="preserve">payload, </w:t>
      </w:r>
      <w:r w:rsidR="003E0C07">
        <w:t>such as the user ID or admin privileges and expiry</w:t>
      </w:r>
      <w:r w:rsidR="004B4856">
        <w:t>, the encryption algorithm used</w:t>
      </w:r>
      <w:r w:rsidR="003E0C07">
        <w:t xml:space="preserve"> </w:t>
      </w:r>
      <w:r w:rsidR="00024DE0">
        <w:t>and provides a unique signature</w:t>
      </w:r>
      <w:r w:rsidR="006871F8">
        <w:t xml:space="preserve"> as well</w:t>
      </w:r>
      <w:r w:rsidR="00024DE0">
        <w:t>.</w:t>
      </w:r>
      <w:r w:rsidR="00CF5C00">
        <w:t xml:space="preserve"> </w:t>
      </w:r>
      <w:r w:rsidR="009C3756">
        <w:t>As the J</w:t>
      </w:r>
      <w:r w:rsidR="00BA5B93">
        <w:t xml:space="preserve">WT private key is stored in </w:t>
      </w:r>
      <w:r w:rsidR="006871F8">
        <w:t>the</w:t>
      </w:r>
      <w:r w:rsidR="00BA5B93">
        <w:t xml:space="preserve"> server</w:t>
      </w:r>
      <w:r w:rsidR="001A6DB3">
        <w:t>'</w:t>
      </w:r>
      <w:r w:rsidR="00BA5B93">
        <w:t xml:space="preserve">s environmental </w:t>
      </w:r>
      <w:r w:rsidR="001A6DB3">
        <w:t>variable, it cannot be decrypted</w:t>
      </w:r>
      <w:r w:rsidR="002A4564">
        <w:t xml:space="preserve"> by a th</w:t>
      </w:r>
      <w:r w:rsidR="009E00AF">
        <w:t>ir</w:t>
      </w:r>
      <w:r w:rsidR="002A4564">
        <w:t>d</w:t>
      </w:r>
      <w:r w:rsidR="009E00AF">
        <w:t xml:space="preserve"> </w:t>
      </w:r>
      <w:r w:rsidR="002A4564">
        <w:t>party</w:t>
      </w:r>
      <w:r w:rsidR="00182DF7">
        <w:t xml:space="preserve"> (unless accidentally </w:t>
      </w:r>
      <w:r w:rsidR="0080689C">
        <w:t>pushed</w:t>
      </w:r>
      <w:r w:rsidR="00182DF7">
        <w:t xml:space="preserve"> in a Git repository with </w:t>
      </w:r>
      <w:r w:rsidR="0080689C">
        <w:t>an uncareful commit</w:t>
      </w:r>
      <w:r w:rsidR="00182DF7">
        <w:t>)</w:t>
      </w:r>
      <w:r w:rsidR="001A6DB3">
        <w:t>.</w:t>
      </w:r>
      <w:r w:rsidR="009C3756">
        <w:t xml:space="preserve"> </w:t>
      </w:r>
      <w:r w:rsidR="002A4564">
        <w:t>Therefore, o</w:t>
      </w:r>
      <w:r w:rsidR="00CF5C00">
        <w:t>ur JWT Token will be passed along with</w:t>
      </w:r>
      <w:r w:rsidR="002A4564">
        <w:t xml:space="preserve"> every request to authenticate and authorise</w:t>
      </w:r>
      <w:r w:rsidR="009E00AF">
        <w:t xml:space="preserve"> every API endpoint.</w:t>
      </w:r>
    </w:p>
    <w:p w14:paraId="1E6B862D" w14:textId="77777777" w:rsidR="009A4702" w:rsidRDefault="009A4702" w:rsidP="00B33791"/>
    <w:p w14:paraId="14791B04" w14:textId="194A3492" w:rsidR="009A4702" w:rsidRDefault="00760236" w:rsidP="00B33791">
      <w:r>
        <w:t>When users register on RiffMaster, they must send their authentication information to our server</w:t>
      </w:r>
      <w:r w:rsidR="00A52FCB">
        <w:t>, including the password.</w:t>
      </w:r>
      <w:r>
        <w:t xml:space="preserve"> </w:t>
      </w:r>
      <w:r w:rsidR="00C32742">
        <w:t>There are two directly opposing opinion</w:t>
      </w:r>
      <w:r w:rsidR="00130D84">
        <w:t>s</w:t>
      </w:r>
      <w:r w:rsidR="00C32742">
        <w:t xml:space="preserve"> on </w:t>
      </w:r>
      <w:r w:rsidR="00F42EFB">
        <w:t>approaching this problem: hashing on the frontend side and hashing on the backend side</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5867FD27" w14:textId="77777777" w:rsidR="00A81DF5" w:rsidRDefault="00A81DF5" w:rsidP="00B33791"/>
    <w:p w14:paraId="131777BA" w14:textId="77777777" w:rsidR="008C5645" w:rsidRDefault="008C5645" w:rsidP="00B33791"/>
    <w:p w14:paraId="157BD0B7" w14:textId="07304AFF" w:rsidR="002E7D39" w:rsidRDefault="000112E9" w:rsidP="001F1FF4">
      <w:r>
        <w:rPr>
          <w:noProof/>
        </w:rPr>
        <w:lastRenderedPageBreak/>
        <w:drawing>
          <wp:inline distT="0" distB="0" distL="0" distR="0" wp14:anchorId="62B9D8B3" wp14:editId="327EA107">
            <wp:extent cx="6645910" cy="1621155"/>
            <wp:effectExtent l="0" t="0" r="254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6645910" cy="1621155"/>
                    </a:xfrm>
                    <a:prstGeom prst="rect">
                      <a:avLst/>
                    </a:prstGeom>
                  </pic:spPr>
                </pic:pic>
              </a:graphicData>
            </a:graphic>
          </wp:inline>
        </w:drawing>
      </w:r>
    </w:p>
    <w:p w14:paraId="4A02BB58" w14:textId="5C1C52B9" w:rsidR="002E7D39" w:rsidRDefault="002E7D39" w:rsidP="002E7D39">
      <w:pPr>
        <w:pStyle w:val="Caption"/>
        <w:jc w:val="center"/>
      </w:pPr>
      <w:r>
        <w:t xml:space="preserve">Figure </w:t>
      </w:r>
      <w:r w:rsidR="00D70C47">
        <w:fldChar w:fldCharType="begin"/>
      </w:r>
      <w:r w:rsidR="00D70C47">
        <w:instrText xml:space="preserve"> SEQ Figure \* ARABIC </w:instrText>
      </w:r>
      <w:r w:rsidR="00D70C47">
        <w:fldChar w:fldCharType="separate"/>
      </w:r>
      <w:r w:rsidR="00DD1CE9">
        <w:rPr>
          <w:noProof/>
        </w:rPr>
        <w:t>75</w:t>
      </w:r>
      <w:r w:rsidR="00D70C47">
        <w:rPr>
          <w:noProof/>
        </w:rPr>
        <w:fldChar w:fldCharType="end"/>
      </w:r>
      <w:r>
        <w:t xml:space="preserve"> | </w:t>
      </w:r>
      <w:r w:rsidR="00650C36">
        <w:t xml:space="preserve">Password </w:t>
      </w:r>
      <w:r w:rsidR="001F1FF4">
        <w:t>Hashing and Encryption</w:t>
      </w:r>
    </w:p>
    <w:p w14:paraId="0BB90A50" w14:textId="77777777" w:rsidR="00F42EFB" w:rsidRDefault="00F42EFB" w:rsidP="00F42EFB"/>
    <w:p w14:paraId="65CCF3D1" w14:textId="68E279B7" w:rsidR="00F42EFB" w:rsidRPr="00F42EFB" w:rsidRDefault="00E70909" w:rsidP="00F42EFB">
      <w:r>
        <w:t>T</w:t>
      </w:r>
      <w:r w:rsidR="007936F8">
        <w:t xml:space="preserve">his </w:t>
      </w:r>
      <w:r w:rsidR="00B57340">
        <w:t>approach dramatical</w:t>
      </w:r>
      <w:r w:rsidR="007936F8">
        <w:t xml:space="preserve">ly </w:t>
      </w:r>
      <w:r w:rsidR="00B57340">
        <w:t xml:space="preserve">reduces the chances of </w:t>
      </w:r>
      <w:r>
        <w:t>a Man-in-the-Middle attack intercepting our password on a transfer</w:t>
      </w:r>
      <w:r w:rsidR="002919E8">
        <w:t>.</w:t>
      </w:r>
      <w:r w:rsidR="00A34748">
        <w:t xml:space="preserve"> </w:t>
      </w:r>
      <w:r w:rsidR="002919E8">
        <w:t xml:space="preserve">However, </w:t>
      </w:r>
      <w:r w:rsidR="00A34748">
        <w:t xml:space="preserve">it is </w:t>
      </w:r>
      <w:r w:rsidR="002E388D">
        <w:t>vulnerabl</w:t>
      </w:r>
      <w:r w:rsidR="00D1130F">
        <w:t xml:space="preserve">e to </w:t>
      </w:r>
      <w:r>
        <w:t xml:space="preserve">a </w:t>
      </w:r>
      <w:r w:rsidR="008058AC">
        <w:t>Pass-the-Hash</w:t>
      </w:r>
      <w:r w:rsidR="00A04EAC">
        <w:t xml:space="preserve"> attack, as </w:t>
      </w:r>
      <w:r w:rsidR="00F61E6C">
        <w:t>the literal</w:t>
      </w:r>
      <w:r>
        <w:t xml:space="preserve"> hashed password stored on the database ha</w:t>
      </w:r>
      <w:r w:rsidR="00F61E6C">
        <w:t xml:space="preserve">s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Replay attacks, where the complete HTTP request is </w:t>
      </w:r>
      <w:r w:rsidR="00D448E1">
        <w:t>recorded</w:t>
      </w:r>
      <w:r w:rsidR="007A5FB2">
        <w:t xml:space="preserve"> and replayed later to gain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the private key is secure and tampered tokens will be</w:t>
      </w:r>
      <w:r w:rsidR="00D70C47">
        <w:t xml:space="preserve"> refused.</w:t>
      </w:r>
    </w:p>
    <w:p w14:paraId="061BCA9E" w14:textId="53644C8D" w:rsidR="00D90477" w:rsidRDefault="00D90477" w:rsidP="00D90477"/>
    <w:p w14:paraId="72F4B822" w14:textId="7C13A721" w:rsidR="00D17501" w:rsidRPr="0023372A" w:rsidRDefault="00D17501" w:rsidP="00D90477">
      <w:pPr>
        <w:rPr>
          <w:b/>
          <w:bCs/>
          <w:color w:val="FF0000"/>
        </w:rPr>
      </w:pPr>
      <w:r>
        <w:rPr>
          <w:b/>
          <w:bCs/>
          <w:color w:val="FF0000"/>
        </w:rPr>
        <w:t xml:space="preserve">Hopping: While redirecting </w:t>
      </w:r>
      <w:r w:rsidR="0021358C">
        <w:rPr>
          <w:b/>
          <w:bCs/>
          <w:color w:val="FF0000"/>
        </w:rPr>
        <w:t xml:space="preserve">to an other page </w:t>
      </w:r>
      <w:r>
        <w:rPr>
          <w:b/>
          <w:bCs/>
          <w:color w:val="FF0000"/>
        </w:rPr>
        <w:t>Data Never Left a Browser</w:t>
      </w:r>
    </w:p>
    <w:p w14:paraId="72B5C1FC" w14:textId="77777777" w:rsidR="00FC3742" w:rsidRPr="00D90477" w:rsidRDefault="00FC3742" w:rsidP="00D90477"/>
    <w:p w14:paraId="72966C3D" w14:textId="77777777" w:rsidR="002E7D39" w:rsidRDefault="002E7D39" w:rsidP="002E7D39"/>
    <w:p w14:paraId="27E5B61E" w14:textId="77777777" w:rsidR="00451246" w:rsidRDefault="007F3891" w:rsidP="00451246">
      <w:pPr>
        <w:keepNext/>
      </w:pPr>
      <w:r w:rsidRPr="007F3891">
        <w:rPr>
          <w:noProof/>
        </w:rPr>
        <w:drawing>
          <wp:inline distT="0" distB="0" distL="0" distR="0" wp14:anchorId="00039023" wp14:editId="1E042449">
            <wp:extent cx="6645910" cy="1254125"/>
            <wp:effectExtent l="0" t="0" r="2540" b="3175"/>
            <wp:docPr id="169" name="Picture 1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text&#10;&#10;Description automatically generated"/>
                    <pic:cNvPicPr/>
                  </pic:nvPicPr>
                  <pic:blipFill>
                    <a:blip r:embed="rId109"/>
                    <a:stretch>
                      <a:fillRect/>
                    </a:stretch>
                  </pic:blipFill>
                  <pic:spPr>
                    <a:xfrm>
                      <a:off x="0" y="0"/>
                      <a:ext cx="6645910" cy="1254125"/>
                    </a:xfrm>
                    <a:prstGeom prst="rect">
                      <a:avLst/>
                    </a:prstGeom>
                  </pic:spPr>
                </pic:pic>
              </a:graphicData>
            </a:graphic>
          </wp:inline>
        </w:drawing>
      </w:r>
    </w:p>
    <w:p w14:paraId="044F3E32" w14:textId="0003B10B" w:rsidR="007F3891" w:rsidRDefault="00451246" w:rsidP="00451246">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76</w:t>
      </w:r>
      <w:r w:rsidR="00D70C47">
        <w:rPr>
          <w:noProof/>
        </w:rPr>
        <w:fldChar w:fldCharType="end"/>
      </w:r>
      <w:r>
        <w:t xml:space="preserve"> | Bycrypt Salting and Encryption </w:t>
      </w:r>
      <w:r w:rsidRPr="00F733EC">
        <w:rPr>
          <w:b w:val="0"/>
          <w:bCs/>
        </w:rPr>
        <w:t>(Appendix/Code/Backend/</w:t>
      </w:r>
      <w:r w:rsidR="00F733EC" w:rsidRPr="00F733EC">
        <w:rPr>
          <w:b w:val="0"/>
          <w:bCs/>
        </w:rPr>
        <w:t>Routes/user.js</w:t>
      </w:r>
      <w:r w:rsidRPr="00F733EC">
        <w:rPr>
          <w:b w:val="0"/>
          <w:bCs/>
        </w:rPr>
        <w:t>)</w:t>
      </w:r>
    </w:p>
    <w:p w14:paraId="21DC5B8B" w14:textId="77777777" w:rsidR="00F733EC" w:rsidRPr="00F733EC" w:rsidRDefault="00F733EC" w:rsidP="00F733EC"/>
    <w:p w14:paraId="5384F086" w14:textId="51024A37" w:rsidR="00095297" w:rsidRDefault="00095297" w:rsidP="002E7D39">
      <w:r>
        <w:t>Environment variables.</w:t>
      </w:r>
    </w:p>
    <w:p w14:paraId="7613ED5E" w14:textId="7F5A17FA" w:rsidR="00396608" w:rsidRDefault="00396608" w:rsidP="002E7D39">
      <w:r>
        <w:t>CORS</w:t>
      </w:r>
    </w:p>
    <w:p w14:paraId="247BF9A7" w14:textId="43EE0D76" w:rsidR="00396608" w:rsidRDefault="006F1D6B" w:rsidP="002E7D39">
      <w:r w:rsidRPr="006F1D6B">
        <w:drawing>
          <wp:inline distT="0" distB="0" distL="0" distR="0" wp14:anchorId="1E8748E7" wp14:editId="7DA189E3">
            <wp:extent cx="6645910" cy="1066165"/>
            <wp:effectExtent l="0" t="0" r="2540" b="635"/>
            <wp:docPr id="170" name="Picture 17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picture containing graphical user interface&#10;&#10;Description automatically generated"/>
                    <pic:cNvPicPr/>
                  </pic:nvPicPr>
                  <pic:blipFill>
                    <a:blip r:embed="rId110"/>
                    <a:stretch>
                      <a:fillRect/>
                    </a:stretch>
                  </pic:blipFill>
                  <pic:spPr>
                    <a:xfrm>
                      <a:off x="0" y="0"/>
                      <a:ext cx="6645910" cy="1066165"/>
                    </a:xfrm>
                    <a:prstGeom prst="rect">
                      <a:avLst/>
                    </a:prstGeom>
                  </pic:spPr>
                </pic:pic>
              </a:graphicData>
            </a:graphic>
          </wp:inline>
        </w:drawing>
      </w:r>
    </w:p>
    <w:p w14:paraId="1693891C" w14:textId="77777777" w:rsidR="00095297" w:rsidRPr="002E7D39" w:rsidRDefault="00095297" w:rsidP="002E7D39"/>
    <w:p w14:paraId="56713FE3" w14:textId="74E87921" w:rsidR="00613F3C" w:rsidRPr="006C20D1" w:rsidRDefault="00DD003E" w:rsidP="00801234">
      <w:pPr>
        <w:pStyle w:val="Heading4"/>
      </w:pPr>
      <w:r>
        <w:t>5.2.</w:t>
      </w:r>
      <w:r w:rsidR="00464F5D">
        <w:t>4.</w:t>
      </w:r>
      <w:r>
        <w:t>|</w:t>
      </w:r>
      <w:r w:rsidR="00BF4BC5">
        <w:t>User Requests</w:t>
      </w:r>
    </w:p>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lastRenderedPageBreak/>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1FD1B330" w14:textId="4386E176" w:rsidR="0022106E" w:rsidRDefault="003876DC" w:rsidP="003876DC">
      <w:pPr>
        <w:pStyle w:val="Heading3"/>
      </w:pPr>
      <w:bookmarkStart w:id="66" w:name="_Toc127837666"/>
      <w:r>
        <w:t>5.3</w:t>
      </w:r>
      <w:r w:rsidR="00A12A94">
        <w:t>.</w:t>
      </w:r>
      <w:r w:rsidR="00842EA9">
        <w:t>3</w:t>
      </w:r>
      <w:r w:rsidR="00CB7A50">
        <w:t xml:space="preserve">. | </w:t>
      </w:r>
      <w:r>
        <w:t>Registration and Login</w:t>
      </w:r>
      <w:bookmarkEnd w:id="66"/>
    </w:p>
    <w:p w14:paraId="509380DD" w14:textId="65482E67" w:rsidR="007420FB" w:rsidRDefault="007420FB" w:rsidP="00C14E17">
      <w:pPr>
        <w:pStyle w:val="Heading3"/>
      </w:pPr>
      <w:bookmarkStart w:id="67" w:name="_Toc127837667"/>
      <w:r>
        <w:t>5.3.</w:t>
      </w:r>
      <w:r w:rsidR="00842EA9">
        <w:t>4</w:t>
      </w:r>
      <w:r>
        <w:t>. | Game Play</w:t>
      </w:r>
      <w:r w:rsidR="00F216A1">
        <w:t xml:space="preserve"> and Practice Options</w:t>
      </w:r>
      <w:bookmarkEnd w:id="67"/>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25C91272" w:rsidR="001B4AD6" w:rsidRPr="001B4AD6" w:rsidRDefault="00675D8C" w:rsidP="001B4AD6">
      <w:pPr>
        <w:pStyle w:val="Heading3"/>
      </w:pPr>
      <w:bookmarkStart w:id="70" w:name="_Toc127837670"/>
      <w:r>
        <w:t>5.3.</w:t>
      </w:r>
      <w:r w:rsidR="00842EA9">
        <w:t>7</w:t>
      </w:r>
      <w:r>
        <w:t xml:space="preserve">. | </w:t>
      </w:r>
      <w:r w:rsidR="00F469BD">
        <w:t>Interpreting</w:t>
      </w:r>
      <w:r w:rsidR="00BB7076">
        <w:t xml:space="preserve"> </w:t>
      </w:r>
      <w:r w:rsidR="00E8070D">
        <w:t>Tablature</w:t>
      </w:r>
      <w:bookmarkEnd w:id="70"/>
      <w:r w:rsidR="00E8070D">
        <w:t xml:space="preserve"> </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D64A793" w14:textId="77777777" w:rsidR="008D1C6F" w:rsidRDefault="008D1C6F" w:rsidP="008D1C6F"/>
    <w:p w14:paraId="734E57AD" w14:textId="4B3374C1" w:rsidR="008D1C6F" w:rsidRDefault="000F6C60" w:rsidP="008D1C6F">
      <w:r>
        <w:t>Justify automated testing:</w:t>
      </w:r>
    </w:p>
    <w:p w14:paraId="423E34F3" w14:textId="1F874CBB" w:rsidR="000F6C60" w:rsidRDefault="000F6C60" w:rsidP="008D1C6F">
      <w:r>
        <w:t>Test code more frequently in less time,</w:t>
      </w:r>
    </w:p>
    <w:p w14:paraId="5C839103" w14:textId="0919FAE2" w:rsidR="000F6C60" w:rsidRDefault="000F6C60" w:rsidP="008D1C6F">
      <w:r>
        <w:lastRenderedPageBreak/>
        <w:t>Catch bugs before deploying a release,</w:t>
      </w:r>
    </w:p>
    <w:p w14:paraId="3D90B62E" w14:textId="45335943" w:rsidR="000F6C60" w:rsidRDefault="00B124AC" w:rsidP="008D1C6F">
      <w:r>
        <w:t>More confidence in source code,</w:t>
      </w:r>
    </w:p>
    <w:p w14:paraId="000B4B50" w14:textId="3037BCA3" w:rsidR="00B124AC" w:rsidRDefault="00B124AC" w:rsidP="008D1C6F">
      <w:r>
        <w:t>Secure refactoring</w:t>
      </w:r>
    </w:p>
    <w:p w14:paraId="46420B4B" w14:textId="79C9D587" w:rsidR="00B124AC" w:rsidRPr="008D1C6F" w:rsidRDefault="001F3A49" w:rsidP="008D1C6F">
      <w:r>
        <w:t>Focus more on quality.</w:t>
      </w:r>
    </w:p>
    <w:p w14:paraId="67FC7D58" w14:textId="67022EDA" w:rsidR="00F42BD9" w:rsidRDefault="0073508D" w:rsidP="00BE476B">
      <w:pPr>
        <w:pStyle w:val="Heading3"/>
      </w:pPr>
      <w:bookmarkStart w:id="78" w:name="_Toc127837678"/>
      <w:r>
        <w:t xml:space="preserve">6.2.2. | </w:t>
      </w:r>
      <w:r w:rsidR="00F42BD9">
        <w:t xml:space="preserve">API </w:t>
      </w:r>
      <w:r w:rsidR="00A95A3A">
        <w:t xml:space="preserve">End-to-End </w:t>
      </w:r>
      <w:r w:rsidR="00F42BD9">
        <w:t>Testing</w:t>
      </w:r>
      <w:bookmarkEnd w:id="78"/>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50DB80A1" w14:textId="6297120A" w:rsidR="00440602" w:rsidRDefault="007074F8" w:rsidP="00440602">
      <w:r>
        <w:t xml:space="preserve">Test functions without external dependencies, such as </w:t>
      </w:r>
      <w:r w:rsidR="00E04B12">
        <w:t xml:space="preserve">database or </w:t>
      </w:r>
      <w:r w:rsidR="0049774F">
        <w:t xml:space="preserve">web services. </w:t>
      </w:r>
      <w:r w:rsidR="00440602">
        <w:t>Cheap to write</w:t>
      </w:r>
      <w:r>
        <w:t>, executes fast, but don</w:t>
      </w:r>
      <w:r w:rsidR="001A6DB3">
        <w:t>'</w:t>
      </w:r>
      <w:r>
        <w:t>t give a lot of confidence</w:t>
      </w:r>
      <w:r w:rsidR="00DE5442">
        <w:t xml:space="preserve"> in the reliability of the function </w:t>
      </w:r>
      <w:r w:rsidR="008D1D99">
        <w:t>of the seperation of dependencies</w:t>
      </w:r>
      <w:r>
        <w:t>.</w:t>
      </w:r>
    </w:p>
    <w:p w14:paraId="31AA6A2D" w14:textId="77777777" w:rsidR="00DD1CE9" w:rsidRDefault="00DD1CE9" w:rsidP="00440602"/>
    <w:p w14:paraId="31426AE1" w14:textId="77777777" w:rsidR="00DD1CE9" w:rsidRDefault="00DD1CE9" w:rsidP="00DD1CE9">
      <w:pPr>
        <w:keepNext/>
        <w:jc w:val="center"/>
      </w:pPr>
      <w:r>
        <w:rPr>
          <w:noProof/>
        </w:rPr>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12">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49E26D77" w:rsidR="00DD1CE9" w:rsidRPr="00DD1CE9" w:rsidRDefault="00DD1CE9" w:rsidP="00DD1CE9">
      <w:pPr>
        <w:pStyle w:val="Caption"/>
        <w:jc w:val="center"/>
      </w:pPr>
      <w:r>
        <w:t xml:space="preserve">Figure </w:t>
      </w:r>
      <w:r w:rsidR="00D70C47">
        <w:fldChar w:fldCharType="begin"/>
      </w:r>
      <w:r w:rsidR="00D70C47">
        <w:instrText xml:space="preserve"> SEQ Figure \* ARABIC </w:instrText>
      </w:r>
      <w:r w:rsidR="00D70C47">
        <w:fldChar w:fldCharType="separate"/>
      </w:r>
      <w:r>
        <w:rPr>
          <w:noProof/>
        </w:rPr>
        <w:t>77</w:t>
      </w:r>
      <w:r w:rsidR="00D70C47">
        <w:rPr>
          <w:noProof/>
        </w:rPr>
        <w:fldChar w:fldCharType="end"/>
      </w:r>
      <w:r>
        <w:t xml:space="preserve"> | Unit versus Integration Testing </w:t>
      </w:r>
      <w:r w:rsidRPr="0085601B">
        <w:rPr>
          <w:b w:val="0"/>
          <w:bCs/>
        </w:rPr>
        <w:t>(Appendix/Unit</w:t>
      </w:r>
      <w:r w:rsidR="0085601B" w:rsidRPr="0085601B">
        <w:rPr>
          <w:b w:val="0"/>
          <w:bCs/>
        </w:rPr>
        <w:t>.drawio</w:t>
      </w:r>
      <w:r w:rsidRPr="0085601B">
        <w:rPr>
          <w:b w:val="0"/>
          <w:bCs/>
        </w:rPr>
        <w:t>)</w:t>
      </w:r>
    </w:p>
    <w:p w14:paraId="74599811" w14:textId="77777777" w:rsidR="00291981" w:rsidRDefault="00291981" w:rsidP="00440602"/>
    <w:p w14:paraId="231FD155" w14:textId="77777777" w:rsidR="00291981" w:rsidRPr="00440602" w:rsidRDefault="00291981" w:rsidP="00440602"/>
    <w:p w14:paraId="671B9787" w14:textId="095594A6" w:rsidR="00E8649C" w:rsidRDefault="00F66A6A" w:rsidP="00F66A6A">
      <w:pPr>
        <w:pStyle w:val="Heading3"/>
      </w:pPr>
      <w:bookmarkStart w:id="81" w:name="_Toc127837681"/>
      <w:r>
        <w:t xml:space="preserve">6.2.5. | </w:t>
      </w:r>
      <w:r w:rsidR="002023EA">
        <w:t>Integration</w:t>
      </w:r>
      <w:r w:rsidR="00E8649C">
        <w:t xml:space="preserve"> Testing</w:t>
      </w:r>
      <w:bookmarkEnd w:id="81"/>
    </w:p>
    <w:p w14:paraId="7D1DA289" w14:textId="77777777" w:rsidR="002023EA" w:rsidRPr="002023EA" w:rsidRDefault="002023EA" w:rsidP="002023EA"/>
    <w:p w14:paraId="36C2F77D" w14:textId="5D686FE6" w:rsidR="008D1D99" w:rsidRDefault="00441652" w:rsidP="008D1D99">
      <w:r>
        <w:t xml:space="preserve">Misconseption: some developers think that testing two or more funcitons together </w:t>
      </w:r>
      <w:r w:rsidR="00EE4F5C">
        <w:t>describes unit testing. In  reality integration testing t</w:t>
      </w:r>
      <w:r w:rsidR="008D1D99">
        <w:t>est</w:t>
      </w:r>
      <w:r w:rsidR="00912C0B">
        <w:t>s</w:t>
      </w:r>
      <w:r w:rsidR="008D1D99">
        <w:t xml:space="preserve"> the class or component with external dependencies.</w:t>
      </w:r>
      <w:r w:rsidR="00A21A56">
        <w:t xml:space="preserve"> Take longer to execute because of the </w:t>
      </w:r>
      <w:r w:rsidR="00927DB9">
        <w:t xml:space="preserve">I/O on files or databases, but gives confidence on the general </w:t>
      </w:r>
      <w:r w:rsidR="000165DF">
        <w:t>health of the application.</w:t>
      </w:r>
    </w:p>
    <w:p w14:paraId="6BCF7933" w14:textId="75FA13CF" w:rsidR="002023EA" w:rsidRPr="008D1D99" w:rsidRDefault="002023EA" w:rsidP="008D1D99">
      <w:r w:rsidRPr="002023EA">
        <w:rPr>
          <w:noProof/>
        </w:rPr>
        <w:drawing>
          <wp:inline distT="0" distB="0" distL="0" distR="0" wp14:anchorId="15D6E2E3" wp14:editId="0C83A7AC">
            <wp:extent cx="6645910" cy="2745740"/>
            <wp:effectExtent l="0" t="0" r="2540" b="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113"/>
                    <a:stretch>
                      <a:fillRect/>
                    </a:stretch>
                  </pic:blipFill>
                  <pic:spPr>
                    <a:xfrm>
                      <a:off x="0" y="0"/>
                      <a:ext cx="6645910" cy="2745740"/>
                    </a:xfrm>
                    <a:prstGeom prst="rect">
                      <a:avLst/>
                    </a:prstGeom>
                  </pic:spPr>
                </pic:pic>
              </a:graphicData>
            </a:graphic>
          </wp:inline>
        </w:drawing>
      </w:r>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lastRenderedPageBreak/>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14"/>
                    <a:stretch>
                      <a:fillRect/>
                    </a:stretch>
                  </pic:blipFill>
                  <pic:spPr>
                    <a:xfrm>
                      <a:off x="0" y="0"/>
                      <a:ext cx="6645910" cy="3070225"/>
                    </a:xfrm>
                    <a:prstGeom prst="rect">
                      <a:avLst/>
                    </a:prstGeom>
                  </pic:spPr>
                </pic:pic>
              </a:graphicData>
            </a:graphic>
          </wp:inline>
        </w:drawing>
      </w:r>
    </w:p>
    <w:p w14:paraId="19DDD676" w14:textId="7F43184C" w:rsidR="009B6668" w:rsidRDefault="00E73947" w:rsidP="00E73947">
      <w:pPr>
        <w:pStyle w:val="Caption"/>
        <w:jc w:val="center"/>
        <w:rPr>
          <w:b w:val="0"/>
          <w:bCs/>
        </w:rPr>
      </w:pPr>
      <w:r>
        <w:t xml:space="preserve">Figure </w:t>
      </w:r>
      <w:r w:rsidR="00D70C47">
        <w:fldChar w:fldCharType="begin"/>
      </w:r>
      <w:r w:rsidR="00D70C47">
        <w:instrText xml:space="preserve"> SEQ Figure \* ARABIC </w:instrText>
      </w:r>
      <w:r w:rsidR="00D70C47">
        <w:fldChar w:fldCharType="separate"/>
      </w:r>
      <w:r w:rsidR="00DD1CE9">
        <w:rPr>
          <w:noProof/>
        </w:rPr>
        <w:t>78</w:t>
      </w:r>
      <w:r w:rsidR="00D70C47">
        <w:rPr>
          <w:noProof/>
        </w:rPr>
        <w:fldChar w:fldCharType="end"/>
      </w:r>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lastRenderedPageBreak/>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15"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6"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48.55pt" o:ole="">
            <v:imagedata r:id="rId117" o:title=""/>
          </v:shape>
          <o:OLEObject Type="Embed" ProgID="Excel.Sheet.12" ShapeID="_x0000_i1025" DrawAspect="Icon" ObjectID="_1740529880" r:id="rId118"/>
        </w:object>
      </w:r>
      <w:r w:rsidR="00444E55">
        <w:rPr>
          <w:b/>
          <w:bCs/>
        </w:rPr>
        <w:object w:dxaOrig="1538" w:dyaOrig="994" w14:anchorId="5DCADFE2">
          <v:shape id="_x0000_i1026" type="#_x0000_t75" style="width:76.9pt;height:48.55pt" o:ole="">
            <v:imagedata r:id="rId119" o:title=""/>
          </v:shape>
          <o:OLEObject Type="Embed" ProgID="Package" ShapeID="_x0000_i1026" DrawAspect="Icon" ObjectID="_1740529881" r:id="rId120"/>
        </w:object>
      </w:r>
      <w:r w:rsidR="00AD32DD">
        <w:rPr>
          <w:b/>
          <w:bCs/>
        </w:rPr>
        <w:object w:dxaOrig="1538" w:dyaOrig="994" w14:anchorId="3AA6A293">
          <v:shape id="_x0000_i1027" type="#_x0000_t75" style="width:76.9pt;height:48.55pt" o:ole="">
            <v:imagedata r:id="rId121" o:title=""/>
          </v:shape>
          <o:OLEObject Type="Embed" ProgID="Excel.SheetMacroEnabled.12" ShapeID="_x0000_i1027" DrawAspect="Icon" ObjectID="_1740529882" r:id="rId122"/>
        </w:object>
      </w:r>
      <w:r w:rsidR="004E45EB">
        <w:rPr>
          <w:b/>
          <w:bCs/>
        </w:rPr>
        <w:object w:dxaOrig="1538" w:dyaOrig="994" w14:anchorId="79541CBB">
          <v:shape id="_x0000_i1028" type="#_x0000_t75" style="width:76.9pt;height:48.55pt" o:ole="">
            <v:imagedata r:id="rId123" o:title=""/>
          </v:shape>
          <o:OLEObject Type="Embed" ProgID="Excel.Sheet.12" ShapeID="_x0000_i1028" DrawAspect="Icon" ObjectID="_1740529883" r:id="rId124"/>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9pt;height:48.55pt" o:ole="">
            <v:imagedata r:id="rId125" o:title=""/>
          </v:shape>
          <o:OLEObject Type="Embed" ProgID="Package" ShapeID="_x0000_i1029" DrawAspect="Icon" ObjectID="_1740529884" r:id="rId126"/>
        </w:object>
      </w:r>
      <w:r>
        <w:object w:dxaOrig="1538" w:dyaOrig="994" w14:anchorId="239854C1">
          <v:shape id="_x0000_i1030" type="#_x0000_t75" style="width:76.9pt;height:48.55pt" o:ole="">
            <v:imagedata r:id="rId127" o:title=""/>
          </v:shape>
          <o:OLEObject Type="Embed" ProgID="Package" ShapeID="_x0000_i1030" DrawAspect="Icon" ObjectID="_1740529885" r:id="rId128"/>
        </w:object>
      </w:r>
      <w:r>
        <w:object w:dxaOrig="1538" w:dyaOrig="994" w14:anchorId="1A2198D4">
          <v:shape id="_x0000_i1031" type="#_x0000_t75" style="width:76.9pt;height:48.55pt" o:ole="">
            <v:imagedata r:id="rId129" o:title=""/>
          </v:shape>
          <o:OLEObject Type="Embed" ProgID="Package" ShapeID="_x0000_i1031" DrawAspect="Icon" ObjectID="_1740529886" r:id="rId130"/>
        </w:object>
      </w:r>
      <w:r w:rsidR="008C09E4">
        <w:object w:dxaOrig="1538" w:dyaOrig="994" w14:anchorId="177EE0DC">
          <v:shape id="_x0000_i1032" type="#_x0000_t75" style="width:76.9pt;height:48.55pt" o:ole="">
            <v:imagedata r:id="rId131" o:title=""/>
          </v:shape>
          <o:OLEObject Type="Embed" ProgID="Package" ShapeID="_x0000_i1032" DrawAspect="Icon" ObjectID="_1740529887" r:id="rId132"/>
        </w:object>
      </w:r>
      <w:r>
        <w:object w:dxaOrig="1538" w:dyaOrig="994" w14:anchorId="332429D4">
          <v:shape id="_x0000_i1033" type="#_x0000_t75" style="width:76.9pt;height:48.55pt" o:ole="">
            <v:imagedata r:id="rId133" o:title=""/>
          </v:shape>
          <o:OLEObject Type="Embed" ProgID="Package" ShapeID="_x0000_i1033" DrawAspect="Icon" ObjectID="_1740529888" r:id="rId134"/>
        </w:object>
      </w:r>
      <w:r>
        <w:object w:dxaOrig="1538" w:dyaOrig="994" w14:anchorId="16A22FCF">
          <v:shape id="_x0000_i1034" type="#_x0000_t75" style="width:76.9pt;height:48.55pt" o:ole="">
            <v:imagedata r:id="rId135" o:title=""/>
          </v:shape>
          <o:OLEObject Type="Embed" ProgID="Package" ShapeID="_x0000_i1034" DrawAspect="Icon" ObjectID="_1740529889" r:id="rId136"/>
        </w:object>
      </w:r>
      <w:r>
        <w:object w:dxaOrig="1538" w:dyaOrig="994" w14:anchorId="1A18496E">
          <v:shape id="_x0000_i1035" type="#_x0000_t75" style="width:76.9pt;height:48.55pt" o:ole="">
            <v:imagedata r:id="rId137" o:title=""/>
          </v:shape>
          <o:OLEObject Type="Embed" ProgID="Package" ShapeID="_x0000_i1035" DrawAspect="Icon" ObjectID="_1740529890" r:id="rId138"/>
        </w:object>
      </w:r>
      <w:r>
        <w:object w:dxaOrig="1538" w:dyaOrig="994" w14:anchorId="69FB84FC">
          <v:shape id="_x0000_i1036" type="#_x0000_t75" style="width:76.9pt;height:48.55pt" o:ole="">
            <v:imagedata r:id="rId139" o:title=""/>
          </v:shape>
          <o:OLEObject Type="Embed" ProgID="Package" ShapeID="_x0000_i1036" DrawAspect="Icon" ObjectID="_1740529891" r:id="rId140"/>
        </w:object>
      </w:r>
      <w:r>
        <w:object w:dxaOrig="1538" w:dyaOrig="994" w14:anchorId="21841C9C">
          <v:shape id="_x0000_i1037" type="#_x0000_t75" style="width:76.9pt;height:48.55pt" o:ole="">
            <v:imagedata r:id="rId141" o:title=""/>
          </v:shape>
          <o:OLEObject Type="Embed" ProgID="Package" ShapeID="_x0000_i1037" DrawAspect="Icon" ObjectID="_1740529892" r:id="rId142"/>
        </w:object>
      </w:r>
      <w:r>
        <w:object w:dxaOrig="1538" w:dyaOrig="994" w14:anchorId="3ECD9D6F">
          <v:shape id="_x0000_i1038" type="#_x0000_t75" style="width:76.9pt;height:48.55pt" o:ole="">
            <v:imagedata r:id="rId143" o:title=""/>
          </v:shape>
          <o:OLEObject Type="Embed" ProgID="Package" ShapeID="_x0000_i1038" DrawAspect="Icon" ObjectID="_1740529893" r:id="rId144"/>
        </w:object>
      </w:r>
      <w:r>
        <w:object w:dxaOrig="1538" w:dyaOrig="994" w14:anchorId="14355A1E">
          <v:shape id="_x0000_i1039" type="#_x0000_t75" style="width:76.9pt;height:48.55pt" o:ole="">
            <v:imagedata r:id="rId145" o:title=""/>
          </v:shape>
          <o:OLEObject Type="Embed" ProgID="Package" ShapeID="_x0000_i1039" DrawAspect="Icon" ObjectID="_1740529894" r:id="rId146"/>
        </w:object>
      </w:r>
      <w:r>
        <w:object w:dxaOrig="1538" w:dyaOrig="994" w14:anchorId="3740B944">
          <v:shape id="_x0000_i1040" type="#_x0000_t75" style="width:76.9pt;height:48.55pt" o:ole="">
            <v:imagedata r:id="rId147" o:title=""/>
          </v:shape>
          <o:OLEObject Type="Embed" ProgID="Package" ShapeID="_x0000_i1040" DrawAspect="Icon" ObjectID="_1740529895" r:id="rId148"/>
        </w:object>
      </w:r>
      <w:r>
        <w:object w:dxaOrig="1538" w:dyaOrig="994" w14:anchorId="6D4802CA">
          <v:shape id="_x0000_i1041" type="#_x0000_t75" style="width:76.9pt;height:48.55pt" o:ole="">
            <v:imagedata r:id="rId149" o:title=""/>
          </v:shape>
          <o:OLEObject Type="Embed" ProgID="Package" ShapeID="_x0000_i1041" DrawAspect="Icon" ObjectID="_1740529896" r:id="rId150"/>
        </w:object>
      </w:r>
      <w:r>
        <w:object w:dxaOrig="1538" w:dyaOrig="994" w14:anchorId="2DF370B4">
          <v:shape id="_x0000_i1042" type="#_x0000_t75" style="width:76.9pt;height:48.55pt" o:ole="">
            <v:imagedata r:id="rId151" o:title=""/>
          </v:shape>
          <o:OLEObject Type="Embed" ProgID="Package" ShapeID="_x0000_i1042" DrawAspect="Icon" ObjectID="_1740529897" r:id="rId152"/>
        </w:object>
      </w:r>
      <w:r>
        <w:object w:dxaOrig="1538" w:dyaOrig="994" w14:anchorId="0F571781">
          <v:shape id="_x0000_i1043" type="#_x0000_t75" style="width:76.9pt;height:48.55pt" o:ole="">
            <v:imagedata r:id="rId153" o:title=""/>
          </v:shape>
          <o:OLEObject Type="Embed" ProgID="Package" ShapeID="_x0000_i1043" DrawAspect="Icon" ObjectID="_1740529898" r:id="rId154"/>
        </w:object>
      </w:r>
      <w:r>
        <w:object w:dxaOrig="1538" w:dyaOrig="994" w14:anchorId="5DF0C71A">
          <v:shape id="_x0000_i1044" type="#_x0000_t75" style="width:76.9pt;height:48.55pt" o:ole="">
            <v:imagedata r:id="rId155" o:title=""/>
          </v:shape>
          <o:OLEObject Type="Embed" ProgID="Package" ShapeID="_x0000_i1044" DrawAspect="Icon" ObjectID="_1740529899" r:id="rId156"/>
        </w:object>
      </w:r>
      <w:r>
        <w:object w:dxaOrig="1538" w:dyaOrig="994" w14:anchorId="35BD007E">
          <v:shape id="_x0000_i1045" type="#_x0000_t75" style="width:76.9pt;height:48.55pt" o:ole="">
            <v:imagedata r:id="rId157" o:title=""/>
          </v:shape>
          <o:OLEObject Type="Embed" ProgID="Package" ShapeID="_x0000_i1045" DrawAspect="Icon" ObjectID="_1740529900" r:id="rId158"/>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9pt;height:48.55pt" o:ole="">
            <v:imagedata r:id="rId159" o:title=""/>
          </v:shape>
          <o:OLEObject Type="Embed" ProgID="Package" ShapeID="_x0000_i1046" DrawAspect="Icon" ObjectID="_1740529901" r:id="rId160"/>
        </w:object>
      </w:r>
      <w:r>
        <w:object w:dxaOrig="1538" w:dyaOrig="994" w14:anchorId="5524D4A7">
          <v:shape id="_x0000_i1047" type="#_x0000_t75" style="width:76.9pt;height:48.55pt" o:ole="">
            <v:imagedata r:id="rId161" o:title=""/>
          </v:shape>
          <o:OLEObject Type="Embed" ProgID="Package" ShapeID="_x0000_i1047" DrawAspect="Icon" ObjectID="_1740529902" r:id="rId162"/>
        </w:object>
      </w:r>
      <w:r>
        <w:object w:dxaOrig="1538" w:dyaOrig="994" w14:anchorId="42DF8F04">
          <v:shape id="_x0000_i1048" type="#_x0000_t75" style="width:76.9pt;height:48.55pt" o:ole="">
            <v:imagedata r:id="rId163" o:title=""/>
          </v:shape>
          <o:OLEObject Type="Embed" ProgID="Package" ShapeID="_x0000_i1048" DrawAspect="Icon" ObjectID="_1740529903" r:id="rId164"/>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65">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D70C47" w:rsidP="00AD6514">
            <w:pPr>
              <w:spacing w:before="60" w:after="60"/>
              <w:rPr>
                <w:rFonts w:ascii="Lucida Console" w:hAnsi="Lucida Console"/>
                <w:sz w:val="16"/>
                <w:szCs w:val="16"/>
              </w:rPr>
            </w:pPr>
            <w:hyperlink r:id="rId166"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D70C47" w:rsidP="00AD6514">
            <w:pPr>
              <w:spacing w:before="60" w:after="60"/>
              <w:rPr>
                <w:rFonts w:ascii="Lucida Console" w:hAnsi="Lucida Console"/>
                <w:sz w:val="16"/>
                <w:szCs w:val="16"/>
              </w:rPr>
            </w:pPr>
            <w:hyperlink r:id="rId168"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A95DF" w14:textId="77777777" w:rsidR="0058431E" w:rsidRDefault="0058431E" w:rsidP="00BE578B">
      <w:pPr>
        <w:spacing w:after="0" w:line="240" w:lineRule="auto"/>
      </w:pPr>
      <w:r>
        <w:separator/>
      </w:r>
    </w:p>
  </w:endnote>
  <w:endnote w:type="continuationSeparator" w:id="0">
    <w:p w14:paraId="7904B4A5" w14:textId="77777777" w:rsidR="0058431E" w:rsidRDefault="0058431E"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D01AF" w14:textId="77777777" w:rsidR="0058431E" w:rsidRDefault="0058431E" w:rsidP="00BE578B">
      <w:pPr>
        <w:spacing w:after="0" w:line="240" w:lineRule="auto"/>
      </w:pPr>
      <w:r>
        <w:separator/>
      </w:r>
    </w:p>
  </w:footnote>
  <w:footnote w:type="continuationSeparator" w:id="0">
    <w:p w14:paraId="3E46BC2E" w14:textId="77777777" w:rsidR="0058431E" w:rsidRDefault="0058431E"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defaultTabStop w:val="720"/>
  <w:characterSpacingControl w:val="doNotCompress"/>
  <w:hdrShapeDefaults>
    <o:shapedefaults v:ext="edit" spidmax="2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WYGtQCkPhZI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2E9"/>
    <w:rsid w:val="00011F0C"/>
    <w:rsid w:val="0001239F"/>
    <w:rsid w:val="0001297D"/>
    <w:rsid w:val="000129C8"/>
    <w:rsid w:val="00012E00"/>
    <w:rsid w:val="00012EAF"/>
    <w:rsid w:val="00013284"/>
    <w:rsid w:val="00013590"/>
    <w:rsid w:val="000153ED"/>
    <w:rsid w:val="000154EC"/>
    <w:rsid w:val="000158BC"/>
    <w:rsid w:val="00015C65"/>
    <w:rsid w:val="00016479"/>
    <w:rsid w:val="000165DF"/>
    <w:rsid w:val="00016686"/>
    <w:rsid w:val="00016A11"/>
    <w:rsid w:val="00017423"/>
    <w:rsid w:val="00017533"/>
    <w:rsid w:val="0001773E"/>
    <w:rsid w:val="000179E2"/>
    <w:rsid w:val="00017BDD"/>
    <w:rsid w:val="00020042"/>
    <w:rsid w:val="0002145F"/>
    <w:rsid w:val="000221C8"/>
    <w:rsid w:val="00022333"/>
    <w:rsid w:val="00022524"/>
    <w:rsid w:val="00023DF5"/>
    <w:rsid w:val="00024218"/>
    <w:rsid w:val="00024CCB"/>
    <w:rsid w:val="00024DE0"/>
    <w:rsid w:val="00024E8E"/>
    <w:rsid w:val="000252BB"/>
    <w:rsid w:val="00025986"/>
    <w:rsid w:val="00026A0A"/>
    <w:rsid w:val="00026E01"/>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684C"/>
    <w:rsid w:val="0005699A"/>
    <w:rsid w:val="000571FE"/>
    <w:rsid w:val="0005741F"/>
    <w:rsid w:val="000574E1"/>
    <w:rsid w:val="00057773"/>
    <w:rsid w:val="00057892"/>
    <w:rsid w:val="00057E4A"/>
    <w:rsid w:val="00060125"/>
    <w:rsid w:val="0006043F"/>
    <w:rsid w:val="00060BA2"/>
    <w:rsid w:val="00060DED"/>
    <w:rsid w:val="00061467"/>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3F8F"/>
    <w:rsid w:val="000940DD"/>
    <w:rsid w:val="00094514"/>
    <w:rsid w:val="00095297"/>
    <w:rsid w:val="000956CD"/>
    <w:rsid w:val="0009614E"/>
    <w:rsid w:val="00096EBA"/>
    <w:rsid w:val="00097FAC"/>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38D"/>
    <w:rsid w:val="000F58C4"/>
    <w:rsid w:val="000F5BEB"/>
    <w:rsid w:val="000F666E"/>
    <w:rsid w:val="000F6743"/>
    <w:rsid w:val="000F6C60"/>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A12"/>
    <w:rsid w:val="00107B9E"/>
    <w:rsid w:val="00107BE1"/>
    <w:rsid w:val="00107D46"/>
    <w:rsid w:val="00110BFB"/>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D84"/>
    <w:rsid w:val="00130E4D"/>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25"/>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99E"/>
    <w:rsid w:val="00173D15"/>
    <w:rsid w:val="0017429A"/>
    <w:rsid w:val="00174348"/>
    <w:rsid w:val="001743F6"/>
    <w:rsid w:val="00174429"/>
    <w:rsid w:val="00174913"/>
    <w:rsid w:val="00174A16"/>
    <w:rsid w:val="001756D5"/>
    <w:rsid w:val="0017577F"/>
    <w:rsid w:val="0017583F"/>
    <w:rsid w:val="00175F62"/>
    <w:rsid w:val="00176294"/>
    <w:rsid w:val="001767D5"/>
    <w:rsid w:val="00176DC0"/>
    <w:rsid w:val="00176FCA"/>
    <w:rsid w:val="00177391"/>
    <w:rsid w:val="00177AF2"/>
    <w:rsid w:val="00177BA9"/>
    <w:rsid w:val="00180DCA"/>
    <w:rsid w:val="00181481"/>
    <w:rsid w:val="00182DF7"/>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501C"/>
    <w:rsid w:val="00195146"/>
    <w:rsid w:val="00195A6F"/>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6DB3"/>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245"/>
    <w:rsid w:val="001C569C"/>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6F6"/>
    <w:rsid w:val="001F3304"/>
    <w:rsid w:val="001F3A49"/>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3EA"/>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58C"/>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2A"/>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660"/>
    <w:rsid w:val="002836AF"/>
    <w:rsid w:val="00285CD3"/>
    <w:rsid w:val="00285FF4"/>
    <w:rsid w:val="00286185"/>
    <w:rsid w:val="0028708B"/>
    <w:rsid w:val="00290403"/>
    <w:rsid w:val="0029065A"/>
    <w:rsid w:val="00290799"/>
    <w:rsid w:val="00290C1C"/>
    <w:rsid w:val="00291082"/>
    <w:rsid w:val="002914C6"/>
    <w:rsid w:val="00291981"/>
    <w:rsid w:val="002919E8"/>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564"/>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22A5"/>
    <w:rsid w:val="002E2DE9"/>
    <w:rsid w:val="002E3478"/>
    <w:rsid w:val="002E388D"/>
    <w:rsid w:val="002E4644"/>
    <w:rsid w:val="002E4898"/>
    <w:rsid w:val="002E492D"/>
    <w:rsid w:val="002E57DF"/>
    <w:rsid w:val="002E58D4"/>
    <w:rsid w:val="002E5C0E"/>
    <w:rsid w:val="002E6121"/>
    <w:rsid w:val="002E6F8A"/>
    <w:rsid w:val="002E71D0"/>
    <w:rsid w:val="002E7B99"/>
    <w:rsid w:val="002E7D39"/>
    <w:rsid w:val="002F06C3"/>
    <w:rsid w:val="002F0707"/>
    <w:rsid w:val="002F14DB"/>
    <w:rsid w:val="002F153F"/>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08"/>
    <w:rsid w:val="00396657"/>
    <w:rsid w:val="003969DF"/>
    <w:rsid w:val="0039726F"/>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F25"/>
    <w:rsid w:val="003C69A9"/>
    <w:rsid w:val="003C6FC2"/>
    <w:rsid w:val="003C706C"/>
    <w:rsid w:val="003C707F"/>
    <w:rsid w:val="003C71BA"/>
    <w:rsid w:val="003C72C6"/>
    <w:rsid w:val="003C7AB1"/>
    <w:rsid w:val="003C7E49"/>
    <w:rsid w:val="003D03BC"/>
    <w:rsid w:val="003D0B1D"/>
    <w:rsid w:val="003D0C02"/>
    <w:rsid w:val="003D2C13"/>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0C07"/>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44AC"/>
    <w:rsid w:val="00434B38"/>
    <w:rsid w:val="00435820"/>
    <w:rsid w:val="00435979"/>
    <w:rsid w:val="004368B1"/>
    <w:rsid w:val="00436AE1"/>
    <w:rsid w:val="004378E1"/>
    <w:rsid w:val="00437E2E"/>
    <w:rsid w:val="00440602"/>
    <w:rsid w:val="004406B4"/>
    <w:rsid w:val="00440B9D"/>
    <w:rsid w:val="00440BC6"/>
    <w:rsid w:val="00440DAF"/>
    <w:rsid w:val="00441652"/>
    <w:rsid w:val="0044178F"/>
    <w:rsid w:val="00441F91"/>
    <w:rsid w:val="00442C7E"/>
    <w:rsid w:val="0044355A"/>
    <w:rsid w:val="00444203"/>
    <w:rsid w:val="0044425B"/>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74F"/>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DC4"/>
    <w:rsid w:val="004B0FED"/>
    <w:rsid w:val="004B1330"/>
    <w:rsid w:val="004B165C"/>
    <w:rsid w:val="004B1F61"/>
    <w:rsid w:val="004B2043"/>
    <w:rsid w:val="004B20E6"/>
    <w:rsid w:val="004B3CD4"/>
    <w:rsid w:val="004B4856"/>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1E54"/>
    <w:rsid w:val="004E286B"/>
    <w:rsid w:val="004E2AF6"/>
    <w:rsid w:val="004E2D19"/>
    <w:rsid w:val="004E2ECD"/>
    <w:rsid w:val="004E2ECE"/>
    <w:rsid w:val="004E2F7F"/>
    <w:rsid w:val="004E45EB"/>
    <w:rsid w:val="004E48E4"/>
    <w:rsid w:val="004E507F"/>
    <w:rsid w:val="004E513E"/>
    <w:rsid w:val="004E5E30"/>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A8E"/>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5B21"/>
    <w:rsid w:val="005663BD"/>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1E"/>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F8A"/>
    <w:rsid w:val="005E42F2"/>
    <w:rsid w:val="005E47B2"/>
    <w:rsid w:val="005E4A7C"/>
    <w:rsid w:val="005E4E4A"/>
    <w:rsid w:val="005E500E"/>
    <w:rsid w:val="005E505B"/>
    <w:rsid w:val="005E50C9"/>
    <w:rsid w:val="005E5A84"/>
    <w:rsid w:val="005E5B2B"/>
    <w:rsid w:val="005E60AF"/>
    <w:rsid w:val="005E61CB"/>
    <w:rsid w:val="005E6314"/>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F3C"/>
    <w:rsid w:val="00614D7D"/>
    <w:rsid w:val="0061583D"/>
    <w:rsid w:val="0061591A"/>
    <w:rsid w:val="00615FFD"/>
    <w:rsid w:val="006161C8"/>
    <w:rsid w:val="00616531"/>
    <w:rsid w:val="0061662A"/>
    <w:rsid w:val="00616A88"/>
    <w:rsid w:val="0061728F"/>
    <w:rsid w:val="00617578"/>
    <w:rsid w:val="00617ACD"/>
    <w:rsid w:val="0062014C"/>
    <w:rsid w:val="0062043C"/>
    <w:rsid w:val="006214E1"/>
    <w:rsid w:val="00621B6D"/>
    <w:rsid w:val="00621BC2"/>
    <w:rsid w:val="00621F80"/>
    <w:rsid w:val="00622493"/>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1F8"/>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1D6B"/>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FDC"/>
    <w:rsid w:val="00704962"/>
    <w:rsid w:val="00704C3E"/>
    <w:rsid w:val="00705356"/>
    <w:rsid w:val="00705DE0"/>
    <w:rsid w:val="00706001"/>
    <w:rsid w:val="007068AE"/>
    <w:rsid w:val="00706D98"/>
    <w:rsid w:val="007072CA"/>
    <w:rsid w:val="007074F8"/>
    <w:rsid w:val="007076D2"/>
    <w:rsid w:val="007079AB"/>
    <w:rsid w:val="00711A0B"/>
    <w:rsid w:val="00711C2A"/>
    <w:rsid w:val="00711D53"/>
    <w:rsid w:val="007125F8"/>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9F3"/>
    <w:rsid w:val="00732D39"/>
    <w:rsid w:val="0073307B"/>
    <w:rsid w:val="007346E8"/>
    <w:rsid w:val="00734DD9"/>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AD4"/>
    <w:rsid w:val="007551C8"/>
    <w:rsid w:val="00755666"/>
    <w:rsid w:val="00756E0B"/>
    <w:rsid w:val="00756F00"/>
    <w:rsid w:val="00757532"/>
    <w:rsid w:val="00757568"/>
    <w:rsid w:val="007578D8"/>
    <w:rsid w:val="00760236"/>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6F8"/>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5FB2"/>
    <w:rsid w:val="007A6070"/>
    <w:rsid w:val="007A6743"/>
    <w:rsid w:val="007A6921"/>
    <w:rsid w:val="007A7E64"/>
    <w:rsid w:val="007B0561"/>
    <w:rsid w:val="007B07D0"/>
    <w:rsid w:val="007B0B03"/>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394"/>
    <w:rsid w:val="007C0C51"/>
    <w:rsid w:val="007C14AC"/>
    <w:rsid w:val="007C176B"/>
    <w:rsid w:val="007C1B00"/>
    <w:rsid w:val="007C1BAA"/>
    <w:rsid w:val="007C2418"/>
    <w:rsid w:val="007C247C"/>
    <w:rsid w:val="007C26F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8AC"/>
    <w:rsid w:val="00805BDA"/>
    <w:rsid w:val="008063C7"/>
    <w:rsid w:val="0080689C"/>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B72"/>
    <w:rsid w:val="00853E50"/>
    <w:rsid w:val="00853F8E"/>
    <w:rsid w:val="0085458A"/>
    <w:rsid w:val="00854ADE"/>
    <w:rsid w:val="0085591D"/>
    <w:rsid w:val="0085601B"/>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1C6F"/>
    <w:rsid w:val="008D1D99"/>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E2B"/>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1CA"/>
    <w:rsid w:val="00912205"/>
    <w:rsid w:val="00912C0B"/>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27DB9"/>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B5"/>
    <w:rsid w:val="009375F0"/>
    <w:rsid w:val="009375F5"/>
    <w:rsid w:val="009379A2"/>
    <w:rsid w:val="00940659"/>
    <w:rsid w:val="00940BD3"/>
    <w:rsid w:val="00940F7D"/>
    <w:rsid w:val="009413EA"/>
    <w:rsid w:val="00941612"/>
    <w:rsid w:val="0094186A"/>
    <w:rsid w:val="009424C3"/>
    <w:rsid w:val="00942B31"/>
    <w:rsid w:val="00943866"/>
    <w:rsid w:val="00944434"/>
    <w:rsid w:val="00944842"/>
    <w:rsid w:val="00944955"/>
    <w:rsid w:val="0094559C"/>
    <w:rsid w:val="009456E9"/>
    <w:rsid w:val="00945A3D"/>
    <w:rsid w:val="0094657C"/>
    <w:rsid w:val="00947DC0"/>
    <w:rsid w:val="00947F07"/>
    <w:rsid w:val="009500A1"/>
    <w:rsid w:val="009506D4"/>
    <w:rsid w:val="00950725"/>
    <w:rsid w:val="009513E7"/>
    <w:rsid w:val="00951483"/>
    <w:rsid w:val="009516A5"/>
    <w:rsid w:val="00951EFC"/>
    <w:rsid w:val="00952DB6"/>
    <w:rsid w:val="00953505"/>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1517"/>
    <w:rsid w:val="00981A8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702"/>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3756"/>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AB9"/>
    <w:rsid w:val="009D3AFF"/>
    <w:rsid w:val="009D3D80"/>
    <w:rsid w:val="009D436E"/>
    <w:rsid w:val="009D4432"/>
    <w:rsid w:val="009D508D"/>
    <w:rsid w:val="009D552C"/>
    <w:rsid w:val="009D63FC"/>
    <w:rsid w:val="009D6C98"/>
    <w:rsid w:val="009D7A3D"/>
    <w:rsid w:val="009D7EB9"/>
    <w:rsid w:val="009E00AF"/>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1EB0"/>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4EAC"/>
    <w:rsid w:val="00A05667"/>
    <w:rsid w:val="00A05CB2"/>
    <w:rsid w:val="00A05F03"/>
    <w:rsid w:val="00A066F6"/>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A56"/>
    <w:rsid w:val="00A21C42"/>
    <w:rsid w:val="00A21D46"/>
    <w:rsid w:val="00A220D2"/>
    <w:rsid w:val="00A22576"/>
    <w:rsid w:val="00A2285E"/>
    <w:rsid w:val="00A2333F"/>
    <w:rsid w:val="00A2368E"/>
    <w:rsid w:val="00A23B6A"/>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748"/>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2FCB"/>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1D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A3A"/>
    <w:rsid w:val="00A95BA9"/>
    <w:rsid w:val="00A95CC1"/>
    <w:rsid w:val="00A95FA5"/>
    <w:rsid w:val="00A96854"/>
    <w:rsid w:val="00A9696F"/>
    <w:rsid w:val="00A96D57"/>
    <w:rsid w:val="00A9729F"/>
    <w:rsid w:val="00A972C4"/>
    <w:rsid w:val="00A97598"/>
    <w:rsid w:val="00A97BE5"/>
    <w:rsid w:val="00AA0CE0"/>
    <w:rsid w:val="00AA139E"/>
    <w:rsid w:val="00AA19BF"/>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839"/>
    <w:rsid w:val="00B05E69"/>
    <w:rsid w:val="00B064A0"/>
    <w:rsid w:val="00B06AEE"/>
    <w:rsid w:val="00B06E0E"/>
    <w:rsid w:val="00B1025B"/>
    <w:rsid w:val="00B10273"/>
    <w:rsid w:val="00B105C4"/>
    <w:rsid w:val="00B109AB"/>
    <w:rsid w:val="00B10A6E"/>
    <w:rsid w:val="00B10D72"/>
    <w:rsid w:val="00B10E77"/>
    <w:rsid w:val="00B1151C"/>
    <w:rsid w:val="00B11610"/>
    <w:rsid w:val="00B11728"/>
    <w:rsid w:val="00B11A2B"/>
    <w:rsid w:val="00B12390"/>
    <w:rsid w:val="00B124AC"/>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16B"/>
    <w:rsid w:val="00B3143C"/>
    <w:rsid w:val="00B31559"/>
    <w:rsid w:val="00B317C4"/>
    <w:rsid w:val="00B31B0B"/>
    <w:rsid w:val="00B32030"/>
    <w:rsid w:val="00B320B1"/>
    <w:rsid w:val="00B323C1"/>
    <w:rsid w:val="00B33395"/>
    <w:rsid w:val="00B333B2"/>
    <w:rsid w:val="00B33488"/>
    <w:rsid w:val="00B33791"/>
    <w:rsid w:val="00B34652"/>
    <w:rsid w:val="00B346D5"/>
    <w:rsid w:val="00B3473C"/>
    <w:rsid w:val="00B34747"/>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2505"/>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B93"/>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681"/>
    <w:rsid w:val="00BB48CF"/>
    <w:rsid w:val="00BB59BC"/>
    <w:rsid w:val="00BB6547"/>
    <w:rsid w:val="00BB6E9D"/>
    <w:rsid w:val="00BB6F5A"/>
    <w:rsid w:val="00BB7076"/>
    <w:rsid w:val="00BC0BC2"/>
    <w:rsid w:val="00BC0E8C"/>
    <w:rsid w:val="00BC0F85"/>
    <w:rsid w:val="00BC2088"/>
    <w:rsid w:val="00BC304A"/>
    <w:rsid w:val="00BC31A3"/>
    <w:rsid w:val="00BC32D2"/>
    <w:rsid w:val="00BC3B1E"/>
    <w:rsid w:val="00BC3F4F"/>
    <w:rsid w:val="00BC4507"/>
    <w:rsid w:val="00BC4D2D"/>
    <w:rsid w:val="00BC511E"/>
    <w:rsid w:val="00BC5397"/>
    <w:rsid w:val="00BC566D"/>
    <w:rsid w:val="00BC5FC7"/>
    <w:rsid w:val="00BC61D1"/>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2742"/>
    <w:rsid w:val="00C33132"/>
    <w:rsid w:val="00C344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6001"/>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DCE"/>
    <w:rsid w:val="00CF4E4D"/>
    <w:rsid w:val="00CF54DE"/>
    <w:rsid w:val="00CF5C00"/>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0F"/>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501"/>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8E1"/>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0C47"/>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47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197"/>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D72"/>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D0011"/>
    <w:rsid w:val="00DD003E"/>
    <w:rsid w:val="00DD098A"/>
    <w:rsid w:val="00DD0E63"/>
    <w:rsid w:val="00DD15D0"/>
    <w:rsid w:val="00DD1CE9"/>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442"/>
    <w:rsid w:val="00DE560A"/>
    <w:rsid w:val="00DE57C8"/>
    <w:rsid w:val="00DE60FC"/>
    <w:rsid w:val="00DE6611"/>
    <w:rsid w:val="00DE669A"/>
    <w:rsid w:val="00DE74A2"/>
    <w:rsid w:val="00DE7593"/>
    <w:rsid w:val="00DE79E8"/>
    <w:rsid w:val="00DF0024"/>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B12"/>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5D9A"/>
    <w:rsid w:val="00E161EA"/>
    <w:rsid w:val="00E1631F"/>
    <w:rsid w:val="00E168D7"/>
    <w:rsid w:val="00E170B7"/>
    <w:rsid w:val="00E171A8"/>
    <w:rsid w:val="00E17BD1"/>
    <w:rsid w:val="00E20563"/>
    <w:rsid w:val="00E21095"/>
    <w:rsid w:val="00E21106"/>
    <w:rsid w:val="00E21B84"/>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86C"/>
    <w:rsid w:val="00E42EA3"/>
    <w:rsid w:val="00E448C1"/>
    <w:rsid w:val="00E44A0A"/>
    <w:rsid w:val="00E4546F"/>
    <w:rsid w:val="00E461C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909"/>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1017"/>
    <w:rsid w:val="00EB1D1E"/>
    <w:rsid w:val="00EB2888"/>
    <w:rsid w:val="00EB2A8A"/>
    <w:rsid w:val="00EB2B1A"/>
    <w:rsid w:val="00EB3591"/>
    <w:rsid w:val="00EB44F4"/>
    <w:rsid w:val="00EB4B65"/>
    <w:rsid w:val="00EB4BFF"/>
    <w:rsid w:val="00EB4EB9"/>
    <w:rsid w:val="00EB5F44"/>
    <w:rsid w:val="00EB5F52"/>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4F5C"/>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2EFB"/>
    <w:rsid w:val="00F43155"/>
    <w:rsid w:val="00F43498"/>
    <w:rsid w:val="00F44133"/>
    <w:rsid w:val="00F44C81"/>
    <w:rsid w:val="00F453F4"/>
    <w:rsid w:val="00F45F91"/>
    <w:rsid w:val="00F46788"/>
    <w:rsid w:val="00F469AE"/>
    <w:rsid w:val="00F469BD"/>
    <w:rsid w:val="00F46BBB"/>
    <w:rsid w:val="00F46DD0"/>
    <w:rsid w:val="00F4701E"/>
    <w:rsid w:val="00F47064"/>
    <w:rsid w:val="00F4772C"/>
    <w:rsid w:val="00F47EEF"/>
    <w:rsid w:val="00F50487"/>
    <w:rsid w:val="00F5077D"/>
    <w:rsid w:val="00F50FAD"/>
    <w:rsid w:val="00F51FC4"/>
    <w:rsid w:val="00F52132"/>
    <w:rsid w:val="00F52573"/>
    <w:rsid w:val="00F526F7"/>
    <w:rsid w:val="00F532D3"/>
    <w:rsid w:val="00F537CD"/>
    <w:rsid w:val="00F5387F"/>
    <w:rsid w:val="00F53DF7"/>
    <w:rsid w:val="00F54618"/>
    <w:rsid w:val="00F54A4C"/>
    <w:rsid w:val="00F55A05"/>
    <w:rsid w:val="00F55EBD"/>
    <w:rsid w:val="00F55F01"/>
    <w:rsid w:val="00F564FE"/>
    <w:rsid w:val="00F5719D"/>
    <w:rsid w:val="00F57FEC"/>
    <w:rsid w:val="00F60019"/>
    <w:rsid w:val="00F602ED"/>
    <w:rsid w:val="00F615FE"/>
    <w:rsid w:val="00F61E6C"/>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090A"/>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E1F"/>
    <w:rsid w:val="00F97508"/>
    <w:rsid w:val="00F97BC8"/>
    <w:rsid w:val="00FA0249"/>
    <w:rsid w:val="00FA0777"/>
    <w:rsid w:val="00FA1F36"/>
    <w:rsid w:val="00FA2292"/>
    <w:rsid w:val="00FA263A"/>
    <w:rsid w:val="00FA287E"/>
    <w:rsid w:val="00FA2C32"/>
    <w:rsid w:val="00FA367F"/>
    <w:rsid w:val="00FA3C8B"/>
    <w:rsid w:val="00FA3E45"/>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E"/>
    <w:rsid w:val="00FB7D9B"/>
    <w:rsid w:val="00FB7E70"/>
    <w:rsid w:val="00FC0047"/>
    <w:rsid w:val="00FC13A4"/>
    <w:rsid w:val="00FC1D1E"/>
    <w:rsid w:val="00FC28C9"/>
    <w:rsid w:val="00FC2E1E"/>
    <w:rsid w:val="00FC313A"/>
    <w:rsid w:val="00FC3742"/>
    <w:rsid w:val="00FC3E0B"/>
    <w:rsid w:val="00FC4D59"/>
    <w:rsid w:val="00FC4F98"/>
    <w:rsid w:val="00FC52FE"/>
    <w:rsid w:val="00FC62F3"/>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emf"/><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oleObject" Target="embeddings/oleObject8.bin"/><Relationship Id="rId159" Type="http://schemas.openxmlformats.org/officeDocument/2006/relationships/image" Target="media/image123.emf"/><Relationship Id="rId170" Type="http://schemas.openxmlformats.org/officeDocument/2006/relationships/fontTable" Target="fontTable.xml"/><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oleObject" Target="embeddings/oleObject3.bin"/><Relationship Id="rId149" Type="http://schemas.openxmlformats.org/officeDocument/2006/relationships/image" Target="media/image118.emf"/><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oleObject" Target="embeddings/oleObject19.bin"/><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package" Target="embeddings/Microsoft_Excel_Worksheet.xlsx"/><Relationship Id="rId139" Type="http://schemas.openxmlformats.org/officeDocument/2006/relationships/image" Target="media/image113.emf"/><Relationship Id="rId85" Type="http://schemas.openxmlformats.org/officeDocument/2006/relationships/image" Target="media/image72.jpeg"/><Relationship Id="rId150" Type="http://schemas.openxmlformats.org/officeDocument/2006/relationships/oleObject" Target="embeddings/oleObject14.bin"/><Relationship Id="rId171" Type="http://schemas.openxmlformats.org/officeDocument/2006/relationships/theme" Target="theme/theme1.xml"/><Relationship Id="rId12" Type="http://schemas.openxmlformats.org/officeDocument/2006/relationships/footer" Target="footer1.xml"/><Relationship Id="rId33" Type="http://schemas.microsoft.com/office/2007/relationships/hdphoto" Target="media/hdphoto2.wdp"/><Relationship Id="rId108" Type="http://schemas.openxmlformats.org/officeDocument/2006/relationships/image" Target="media/image95.png"/><Relationship Id="rId129" Type="http://schemas.openxmlformats.org/officeDocument/2006/relationships/image" Target="media/image108.emf"/><Relationship Id="rId54" Type="http://schemas.microsoft.com/office/2007/relationships/hdphoto" Target="media/hdphoto4.wdp"/><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jpeg"/><Relationship Id="rId96" Type="http://schemas.openxmlformats.org/officeDocument/2006/relationships/image" Target="media/image83.jpeg"/><Relationship Id="rId140" Type="http://schemas.openxmlformats.org/officeDocument/2006/relationships/oleObject" Target="embeddings/oleObject9.bin"/><Relationship Id="rId145" Type="http://schemas.openxmlformats.org/officeDocument/2006/relationships/image" Target="media/image116.emf"/><Relationship Id="rId161" Type="http://schemas.openxmlformats.org/officeDocument/2006/relationships/image" Target="media/image124.emf"/><Relationship Id="rId166" Type="http://schemas.openxmlformats.org/officeDocument/2006/relationships/hyperlink" Target="https://github.com/tschiboka/RiffMaster"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1.png"/><Relationship Id="rId119" Type="http://schemas.openxmlformats.org/officeDocument/2006/relationships/image" Target="media/image103.emf"/><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oleObject" Target="embeddings/oleObject4.bin"/><Relationship Id="rId135" Type="http://schemas.openxmlformats.org/officeDocument/2006/relationships/image" Target="media/image111.emf"/><Relationship Id="rId151" Type="http://schemas.openxmlformats.org/officeDocument/2006/relationships/image" Target="media/image119.emf"/><Relationship Id="rId156" Type="http://schemas.openxmlformats.org/officeDocument/2006/relationships/oleObject" Target="embeddings/oleObject17.bin"/><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oleObject" Target="embeddings/oleObject1.bin"/><Relationship Id="rId125" Type="http://schemas.openxmlformats.org/officeDocument/2006/relationships/image" Target="media/image106.emf"/><Relationship Id="rId141" Type="http://schemas.openxmlformats.org/officeDocument/2006/relationships/image" Target="media/image114.emf"/><Relationship Id="rId146" Type="http://schemas.openxmlformats.org/officeDocument/2006/relationships/oleObject" Target="embeddings/oleObject12.bin"/><Relationship Id="rId167" Type="http://schemas.openxmlformats.org/officeDocument/2006/relationships/image" Target="media/image127.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oleObject" Target="embeddings/oleObject20.bin"/><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hyperlink" Target="https://docs.arduino.cc/built-in-examples/digital/Debounce," TargetMode="External"/><Relationship Id="rId131" Type="http://schemas.openxmlformats.org/officeDocument/2006/relationships/image" Target="media/image109.emf"/><Relationship Id="rId136" Type="http://schemas.openxmlformats.org/officeDocument/2006/relationships/oleObject" Target="embeddings/oleObject7.bin"/><Relationship Id="rId157" Type="http://schemas.openxmlformats.org/officeDocument/2006/relationships/image" Target="media/image122.emf"/><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oleObject" Target="embeddings/oleObject15.bin"/><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oleObject" Target="embeddings/oleObject2.bin"/><Relationship Id="rId147" Type="http://schemas.openxmlformats.org/officeDocument/2006/relationships/image" Target="media/image117.emf"/><Relationship Id="rId168" Type="http://schemas.openxmlformats.org/officeDocument/2006/relationships/hyperlink" Target="https://tschiboka.co.uk/projects/riffmaster/index.html" TargetMode="Externa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image" Target="media/image104.emf"/><Relationship Id="rId142" Type="http://schemas.openxmlformats.org/officeDocument/2006/relationships/oleObject" Target="embeddings/oleObject10.bin"/><Relationship Id="rId163" Type="http://schemas.openxmlformats.org/officeDocument/2006/relationships/image" Target="media/image125.emf"/><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hyperlink" Target="https://www.academia.edu/29462582/The_Feasibility_Study" TargetMode="External"/><Relationship Id="rId137" Type="http://schemas.openxmlformats.org/officeDocument/2006/relationships/image" Target="media/image112.emf"/><Relationship Id="rId158" Type="http://schemas.openxmlformats.org/officeDocument/2006/relationships/oleObject" Target="embeddings/oleObject18.bin"/><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oleObject" Target="embeddings/oleObject5.bin"/><Relationship Id="rId153" Type="http://schemas.openxmlformats.org/officeDocument/2006/relationships/image" Target="media/image120.emf"/><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07.emf"/><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package" Target="embeddings/Microsoft_Excel_Macro-Enabled_Worksheet.xlsm"/><Relationship Id="rId143" Type="http://schemas.openxmlformats.org/officeDocument/2006/relationships/image" Target="media/image115.emf"/><Relationship Id="rId148" Type="http://schemas.openxmlformats.org/officeDocument/2006/relationships/oleObject" Target="embeddings/oleObject13.bin"/><Relationship Id="rId164" Type="http://schemas.openxmlformats.org/officeDocument/2006/relationships/oleObject" Target="embeddings/oleObject21.bin"/><Relationship Id="rId169" Type="http://schemas.openxmlformats.org/officeDocument/2006/relationships/image" Target="media/image128.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9.png"/><Relationship Id="rId133" Type="http://schemas.openxmlformats.org/officeDocument/2006/relationships/image" Target="media/image110.emf"/><Relationship Id="rId154" Type="http://schemas.openxmlformats.org/officeDocument/2006/relationships/oleObject" Target="embeddings/oleObject16.bin"/><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image" Target="media/image105.emf"/><Relationship Id="rId144" Type="http://schemas.openxmlformats.org/officeDocument/2006/relationships/oleObject" Target="embeddings/oleObject11.bin"/><Relationship Id="rId90" Type="http://schemas.openxmlformats.org/officeDocument/2006/relationships/image" Target="media/image77.jpeg"/><Relationship Id="rId165" Type="http://schemas.openxmlformats.org/officeDocument/2006/relationships/image" Target="media/image126.png"/><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oleObject" Target="embeddings/oleObject6.bin"/><Relationship Id="rId80" Type="http://schemas.openxmlformats.org/officeDocument/2006/relationships/image" Target="media/image67.jpeg"/><Relationship Id="rId155" Type="http://schemas.openxmlformats.org/officeDocument/2006/relationships/image" Target="media/image121.emf"/><Relationship Id="rId17" Type="http://schemas.openxmlformats.org/officeDocument/2006/relationships/image" Target="media/image8.png"/><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package" Target="embeddings/Microsoft_Excel_Worksheet1.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33</TotalTime>
  <Pages>71</Pages>
  <Words>15068</Words>
  <Characters>85893</Characters>
  <Application>Microsoft Office Word</Application>
  <DocSecurity>0</DocSecurity>
  <Lines>715</Lines>
  <Paragraphs>201</Paragraphs>
  <ScaleCrop>false</ScaleCrop>
  <Company/>
  <LinksUpToDate>false</LinksUpToDate>
  <CharactersWithSpaces>10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616</cp:revision>
  <dcterms:created xsi:type="dcterms:W3CDTF">2022-10-05T20:08:00Z</dcterms:created>
  <dcterms:modified xsi:type="dcterms:W3CDTF">2023-03-17T03:18:00Z</dcterms:modified>
</cp:coreProperties>
</file>